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6E5AE135" w:rsidR="002F29A7" w:rsidRPr="00A97854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FE0EFE">
        <w:rPr>
          <w:rFonts w:asciiTheme="minorHAnsi" w:hAnsiTheme="minorHAnsi" w:cstheme="minorHAnsi"/>
          <w:color w:val="FF595E"/>
        </w:rPr>
        <w:t xml:space="preserve">Workplace </w:t>
      </w:r>
      <w:r w:rsidRPr="00A97854">
        <w:rPr>
          <w:rFonts w:asciiTheme="minorHAnsi" w:hAnsiTheme="minorHAnsi" w:cstheme="minorHAnsi"/>
          <w:color w:val="FF595E"/>
        </w:rPr>
        <w:t xml:space="preserve">Assessment Task </w:t>
      </w:r>
      <w:r w:rsidR="00672BB9" w:rsidRPr="00A97854">
        <w:rPr>
          <w:rFonts w:asciiTheme="minorHAnsi" w:hAnsiTheme="minorHAnsi" w:cstheme="minorHAnsi"/>
          <w:color w:val="FF595E"/>
        </w:rPr>
        <w:t>2</w:t>
      </w:r>
      <w:r w:rsidR="00E15DF0" w:rsidRPr="00A97854">
        <w:rPr>
          <w:rFonts w:asciiTheme="minorHAnsi" w:hAnsiTheme="minorHAnsi" w:cstheme="minorHAnsi"/>
          <w:color w:val="FF595E"/>
        </w:rPr>
        <w:t>.3</w:t>
      </w:r>
      <w:r w:rsidR="006D77A8" w:rsidRPr="00A97854">
        <w:rPr>
          <w:rFonts w:asciiTheme="minorHAnsi" w:hAnsiTheme="minorHAnsi" w:cstheme="minorHAnsi"/>
          <w:color w:val="FF595E"/>
        </w:rPr>
        <w:t xml:space="preserve"> </w:t>
      </w:r>
      <w:r w:rsidRPr="00A97854">
        <w:rPr>
          <w:rFonts w:asciiTheme="minorHAnsi" w:hAnsiTheme="minorHAnsi" w:cstheme="minorHAnsi"/>
          <w:color w:val="FF595E"/>
        </w:rPr>
        <w:t xml:space="preserve">– </w:t>
      </w:r>
      <w:r w:rsidR="002A22AD" w:rsidRPr="00A97854">
        <w:rPr>
          <w:rFonts w:asciiTheme="minorHAnsi" w:hAnsiTheme="minorHAnsi" w:cstheme="minorHAnsi"/>
          <w:color w:val="FF595E"/>
        </w:rPr>
        <w:t>Observation Form</w:t>
      </w:r>
      <w:r w:rsidR="007E5297" w:rsidRPr="00A97854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A97854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  <w:r w:rsidRPr="00A97854">
        <w:rPr>
          <w:rFonts w:cstheme="minorHAnsi"/>
          <w:i/>
          <w:iCs/>
          <w:color w:val="262626" w:themeColor="text1" w:themeTint="D9"/>
        </w:rPr>
        <w:t>(This form is for the assessor’s use only)</w:t>
      </w:r>
    </w:p>
    <w:p w14:paraId="1685491F" w14:textId="77777777" w:rsidR="00CC46FB" w:rsidRPr="00A97854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A97854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97854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2A452CD6" w:rsidR="001F02AF" w:rsidRPr="00A97854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97854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A97854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A97854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A97854">
        <w:rPr>
          <w:rFonts w:cstheme="minorHAnsi"/>
          <w:color w:val="404040" w:themeColor="text1" w:themeTint="BF"/>
          <w:sz w:val="20"/>
          <w:szCs w:val="20"/>
        </w:rPr>
        <w:t>list</w:t>
      </w:r>
      <w:r w:rsidRPr="00A97854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A97854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A97854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672BB9" w:rsidRPr="00A97854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E15DF0" w:rsidRPr="00A97854">
        <w:rPr>
          <w:rFonts w:cstheme="minorHAnsi"/>
          <w:b/>
          <w:bCs/>
          <w:color w:val="404040" w:themeColor="text1" w:themeTint="BF"/>
          <w:sz w:val="20"/>
          <w:szCs w:val="20"/>
        </w:rPr>
        <w:t>.3</w:t>
      </w:r>
      <w:r w:rsidR="001F02AF" w:rsidRPr="00A97854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181C6250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97854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672BB9" w:rsidRPr="00A97854">
        <w:rPr>
          <w:rFonts w:cstheme="minorHAnsi"/>
          <w:color w:val="404040" w:themeColor="text1" w:themeTint="BF"/>
          <w:sz w:val="20"/>
          <w:szCs w:val="20"/>
        </w:rPr>
        <w:t>2</w:t>
      </w:r>
      <w:r w:rsidR="00E15DF0" w:rsidRPr="00A97854">
        <w:rPr>
          <w:rFonts w:cstheme="minorHAnsi"/>
          <w:color w:val="404040" w:themeColor="text1" w:themeTint="BF"/>
          <w:sz w:val="20"/>
          <w:szCs w:val="20"/>
        </w:rPr>
        <w:t>.3</w:t>
      </w:r>
      <w:r w:rsidRPr="00A97854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294F4AB0" w14:textId="3DDA567A" w:rsidR="00C00949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27D74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 w:rsidR="00A57333" w:rsidRPr="00727D74">
        <w:t xml:space="preserve"> </w:t>
      </w:r>
      <w:r w:rsidR="00A57333" w:rsidRPr="00727D74">
        <w:rPr>
          <w:rFonts w:cstheme="minorHAnsi"/>
          <w:color w:val="404040" w:themeColor="text1" w:themeTint="BF"/>
          <w:sz w:val="20"/>
          <w:szCs w:val="20"/>
        </w:rPr>
        <w:t xml:space="preserve">meet with their supervisor, HR manager or other appropriate person that was identified in </w:t>
      </w:r>
      <w:r w:rsidR="00A57333" w:rsidRPr="00727D74">
        <w:rPr>
          <w:rFonts w:cstheme="minorHAnsi"/>
          <w:i/>
          <w:iCs/>
          <w:color w:val="404040" w:themeColor="text1" w:themeTint="BF"/>
          <w:sz w:val="20"/>
          <w:szCs w:val="20"/>
        </w:rPr>
        <w:t xml:space="preserve">Preliminary Task – Before Proceeding With Workplace Assessment Task </w:t>
      </w:r>
      <w:r w:rsidR="006614D4" w:rsidRPr="00727D74">
        <w:rPr>
          <w:rFonts w:cstheme="minorHAnsi"/>
          <w:i/>
          <w:iCs/>
          <w:color w:val="404040" w:themeColor="text1" w:themeTint="BF"/>
          <w:sz w:val="20"/>
          <w:szCs w:val="20"/>
        </w:rPr>
        <w:t>2.</w:t>
      </w:r>
      <w:r w:rsidR="00A57333" w:rsidRPr="00727D74">
        <w:rPr>
          <w:rFonts w:cstheme="minorHAnsi"/>
          <w:i/>
          <w:iCs/>
          <w:color w:val="404040" w:themeColor="text1" w:themeTint="BF"/>
          <w:sz w:val="20"/>
          <w:szCs w:val="20"/>
        </w:rPr>
        <w:t xml:space="preserve">1 – </w:t>
      </w:r>
      <w:r w:rsidR="006614D4" w:rsidRPr="00727D74">
        <w:rPr>
          <w:rFonts w:cstheme="minorHAnsi"/>
          <w:i/>
          <w:iCs/>
          <w:color w:val="404040" w:themeColor="text1" w:themeTint="BF"/>
          <w:sz w:val="20"/>
          <w:szCs w:val="20"/>
        </w:rPr>
        <w:t>3</w:t>
      </w:r>
      <w:r w:rsidR="00A57333" w:rsidRPr="00727D74">
        <w:rPr>
          <w:rFonts w:cstheme="minorHAnsi"/>
          <w:i/>
          <w:iCs/>
          <w:color w:val="404040" w:themeColor="text1" w:themeTint="BF"/>
          <w:sz w:val="20"/>
          <w:szCs w:val="20"/>
        </w:rPr>
        <w:t>.2</w:t>
      </w:r>
      <w:r w:rsidR="00A57333" w:rsidRPr="00727D74">
        <w:rPr>
          <w:rFonts w:cstheme="minorHAnsi"/>
          <w:color w:val="404040" w:themeColor="text1" w:themeTint="BF"/>
          <w:sz w:val="20"/>
          <w:szCs w:val="20"/>
        </w:rPr>
        <w:t xml:space="preserve"> to discuss the issues they have identified.</w:t>
      </w:r>
      <w:r w:rsidR="00F952E6" w:rsidRPr="00727D74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5B8D02B4" w14:textId="4C33AD01" w:rsidR="00CC46FB" w:rsidRPr="005620D3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  <w:r w:rsidR="00B13B26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2A05D2CE" w14:textId="77777777" w:rsidR="001E787E" w:rsidRPr="00727D74" w:rsidRDefault="001E787E" w:rsidP="001E787E">
      <w:pPr>
        <w:pStyle w:val="ListParagraph"/>
        <w:numPr>
          <w:ilvl w:val="0"/>
          <w:numId w:val="4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27D74">
        <w:rPr>
          <w:rFonts w:cstheme="minorHAnsi"/>
          <w:color w:val="404040" w:themeColor="text1" w:themeTint="BF"/>
          <w:sz w:val="20"/>
          <w:szCs w:val="20"/>
        </w:rPr>
        <w:t xml:space="preserve">Practical skills relevant to reporting issues in the workplace 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3264BBBD" w14:textId="2BE6BDBF" w:rsidR="00B3078A" w:rsidRPr="00B3078A" w:rsidRDefault="00B3078A" w:rsidP="00B3078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B3078A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B3078A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33DF9BAE" w14:textId="372E7041" w:rsidR="00AE719F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7777777" w:rsidR="001A1865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7A73EA41" w:rsidR="00AE719F" w:rsidRPr="005620D3" w:rsidRDefault="00AE719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4D770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628CF1B4" w14:textId="6660C67B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E350113" w14:textId="215511F8" w:rsidR="003A3135" w:rsidRDefault="003A3135">
      <w:pPr>
        <w:rPr>
          <w:color w:val="404040" w:themeColor="text1" w:themeTint="BF"/>
        </w:rPr>
      </w:pPr>
    </w:p>
    <w:p w14:paraId="493E8CBE" w14:textId="0217DAD2" w:rsidR="005F4237" w:rsidRPr="005620D3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  <w:r w:rsidR="00906398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61B4E" w:rsidRPr="005620D3" w14:paraId="74A6718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085DF80" w14:textId="1EECC4D7" w:rsidR="00361B4E" w:rsidRPr="005620D3" w:rsidRDefault="00361B4E" w:rsidP="00361B4E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 w:rsidR="0092393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DBFDDA" w14:textId="7A431702" w:rsidR="00361B4E" w:rsidRPr="005620D3" w:rsidRDefault="0092393E" w:rsidP="0092393E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E194A" w:rsidRPr="005620D3" w14:paraId="2E8CC2C2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4245996" w14:textId="62E877CB" w:rsidR="00CE194A" w:rsidRPr="005620D3" w:rsidRDefault="00CE194A" w:rsidP="00CE194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policy and procedures for reporting breaches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F5881D4" w14:textId="77777777" w:rsidR="00CE194A" w:rsidRDefault="00CE194A" w:rsidP="00CE194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Policy</w:t>
            </w:r>
          </w:p>
          <w:p w14:paraId="71797C27" w14:textId="77777777" w:rsidR="00CE194A" w:rsidRDefault="00CE194A" w:rsidP="00CE194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 the policy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specify the policy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5C9CD1B6" w14:textId="77777777" w:rsidR="00CE194A" w:rsidRDefault="00CE194A" w:rsidP="00CE194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Procedures</w:t>
            </w:r>
          </w:p>
          <w:p w14:paraId="018D8DFD" w14:textId="0726228A" w:rsidR="00CE194A" w:rsidRPr="00CE194A" w:rsidRDefault="00CE194A" w:rsidP="00CE194A">
            <w:pPr>
              <w:tabs>
                <w:tab w:val="left" w:pos="180"/>
              </w:tabs>
              <w:ind w:left="36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CE194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 the procedures here"/>
                  </w:textInput>
                </w:ffData>
              </w:fldChar>
            </w:r>
            <w:r w:rsidRPr="00CE194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E194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CE194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E194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specify the procedures here</w:t>
            </w:r>
            <w:r w:rsidRPr="00CE194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81B2D" w:rsidRPr="005620D3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681B2D" w:rsidRPr="005620D3" w:rsidRDefault="00681B2D" w:rsidP="00681B2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64F6D89" w14:textId="12FF0C0E" w:rsidR="00045ED7" w:rsidRDefault="00455155" w:rsidP="00045ED7">
            <w:pPr>
              <w:pStyle w:val="ListParagraph"/>
              <w:tabs>
                <w:tab w:val="left" w:pos="180"/>
              </w:tabs>
              <w:ind w:left="432" w:hanging="245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87178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ED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45ED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Meeting Minutes template, or the organisation’s template for recording meeting minutes</w:t>
            </w:r>
          </w:p>
          <w:p w14:paraId="06B3B087" w14:textId="01BED1D2" w:rsidR="006D77A8" w:rsidRPr="000D3F25" w:rsidRDefault="00455155" w:rsidP="006D77A8">
            <w:pPr>
              <w:pStyle w:val="ListParagraph"/>
              <w:tabs>
                <w:tab w:val="left" w:pos="180"/>
              </w:tabs>
              <w:ind w:left="432" w:hanging="245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36347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C5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D77A8" w:rsidRPr="00036285">
              <w:rPr>
                <w:rFonts w:cstheme="minorHAnsi"/>
                <w:color w:val="404040" w:themeColor="text1" w:themeTint="BF"/>
                <w:sz w:val="4"/>
                <w:szCs w:val="4"/>
              </w:rPr>
              <w:t xml:space="preserve"> </w:t>
            </w:r>
            <w:r w:rsidR="006D77A8" w:rsidRPr="000D3F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rganisation/workplace (or similar environment) where the candidate will complete this assessment. </w:t>
            </w:r>
          </w:p>
          <w:p w14:paraId="3687ED95" w14:textId="77777777" w:rsidR="006D77A8" w:rsidRPr="000A03FC" w:rsidRDefault="00455155" w:rsidP="006D77A8">
            <w:pPr>
              <w:pStyle w:val="ListParagraph"/>
              <w:tabs>
                <w:tab w:val="left" w:pos="180"/>
              </w:tabs>
              <w:ind w:left="432" w:hanging="245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109196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7A8" w:rsidRPr="00D13904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D77A8" w:rsidRPr="007C0F5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D77A8">
              <w:rPr>
                <w:rFonts w:cstheme="minorHAnsi"/>
                <w:color w:val="404040" w:themeColor="text1" w:themeTint="BF"/>
                <w:sz w:val="20"/>
                <w:szCs w:val="20"/>
              </w:rPr>
              <w:t>C</w:t>
            </w:r>
            <w:r w:rsidR="006D77A8" w:rsidRPr="006A5182">
              <w:rPr>
                <w:rFonts w:cstheme="minorHAnsi"/>
                <w:color w:val="404040" w:themeColor="text1" w:themeTint="BF"/>
                <w:sz w:val="20"/>
                <w:szCs w:val="20"/>
              </w:rPr>
              <w:t>urrent legislation, regulations and codes of practice</w:t>
            </w:r>
          </w:p>
          <w:p w14:paraId="1306B6D2" w14:textId="77777777" w:rsidR="00681B2D" w:rsidRDefault="00455155" w:rsidP="006D77A8">
            <w:pPr>
              <w:pStyle w:val="ListParagraph"/>
              <w:tabs>
                <w:tab w:val="left" w:pos="180"/>
              </w:tabs>
              <w:ind w:left="18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65348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7A8" w:rsidRPr="00D13904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D77A8" w:rsidRPr="007C0F5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D77A8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6D77A8" w:rsidRPr="006A5182">
              <w:rPr>
                <w:rFonts w:cstheme="minorHAnsi"/>
                <w:color w:val="404040" w:themeColor="text1" w:themeTint="BF"/>
                <w:sz w:val="20"/>
                <w:szCs w:val="20"/>
              </w:rPr>
              <w:t>rganisation policies, procedures and protocols</w:t>
            </w:r>
          </w:p>
          <w:p w14:paraId="051F1F3A" w14:textId="657168B9" w:rsidR="00BB6C9E" w:rsidRPr="005620D3" w:rsidRDefault="00455155" w:rsidP="006D77A8">
            <w:pPr>
              <w:pStyle w:val="ListParagraph"/>
              <w:tabs>
                <w:tab w:val="left" w:pos="180"/>
              </w:tabs>
              <w:ind w:left="18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8245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6C9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B6C9E" w:rsidRPr="007C0F5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B6C9E">
              <w:rPr>
                <w:rFonts w:cstheme="minorHAnsi"/>
                <w:color w:val="404040" w:themeColor="text1" w:themeTint="BF"/>
                <w:sz w:val="20"/>
                <w:szCs w:val="20"/>
              </w:rPr>
              <w:t>Issues Log submission from Workplace Assessment Task 2.2</w:t>
            </w:r>
            <w:r w:rsidR="00BA624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44912B22" w14:textId="60BEC8B3" w:rsidR="00727D74" w:rsidRDefault="00727D74">
      <w:pPr>
        <w:rPr>
          <w:rFonts w:ascii="Arial" w:eastAsiaTheme="majorEastAsia" w:hAnsi="Arial" w:cs="Arial"/>
          <w:color w:val="404040" w:themeColor="text1" w:themeTint="BF"/>
          <w:sz w:val="20"/>
          <w:szCs w:val="20"/>
        </w:rPr>
      </w:pPr>
    </w:p>
    <w:p w14:paraId="12266355" w14:textId="77777777" w:rsidR="00727D74" w:rsidRDefault="00727D74">
      <w:pPr>
        <w:rPr>
          <w:rFonts w:ascii="Arial" w:eastAsiaTheme="majorEastAsia" w:hAnsi="Arial" w:cs="Arial"/>
          <w:color w:val="404040" w:themeColor="text1" w:themeTint="BF"/>
          <w:sz w:val="20"/>
          <w:szCs w:val="20"/>
        </w:rPr>
      </w:pPr>
      <w:r>
        <w:rPr>
          <w:rFonts w:ascii="Arial" w:eastAsiaTheme="majorEastAsia" w:hAnsi="Arial" w:cs="Arial"/>
          <w:color w:val="404040" w:themeColor="text1" w:themeTint="BF"/>
          <w:sz w:val="20"/>
          <w:szCs w:val="20"/>
        </w:rPr>
        <w:br w:type="page"/>
      </w:r>
    </w:p>
    <w:p w14:paraId="4288BEC9" w14:textId="35A98CF4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455155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455155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455155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455155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455155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455155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59A823DA" w14:textId="77777777" w:rsidR="00926BF3" w:rsidRPr="005620D3" w:rsidRDefault="00926BF3" w:rsidP="004D770D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06F582A4" w14:textId="7750F08E" w:rsidR="000D64E2" w:rsidRPr="005620D3" w:rsidRDefault="0088239C" w:rsidP="004D770D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  <w:r w:rsidR="00467457" w:rsidRPr="005620D3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8"/>
        <w:gridCol w:w="7031"/>
      </w:tblGrid>
      <w:tr w:rsidR="000F0E78" w:rsidRPr="00D71A5A" w14:paraId="2DCA4521" w14:textId="77777777" w:rsidTr="000B411D">
        <w:trPr>
          <w:trHeight w:val="56"/>
          <w:jc w:val="center"/>
        </w:trPr>
        <w:tc>
          <w:tcPr>
            <w:tcW w:w="110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670BDB20" w14:textId="77777777" w:rsidR="000F0E78" w:rsidRPr="00516250" w:rsidRDefault="000F0E78" w:rsidP="000F0E78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:</w:t>
            </w:r>
          </w:p>
        </w:tc>
        <w:tc>
          <w:tcPr>
            <w:tcW w:w="3898" w:type="pct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C68DBF0" w14:textId="77777777" w:rsidR="000F0E78" w:rsidRPr="00E35BEE" w:rsidRDefault="000F0E78" w:rsidP="00A15C16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F0E78" w:rsidRPr="00D71A5A" w14:paraId="64962C12" w14:textId="77777777" w:rsidTr="000B411D">
        <w:trPr>
          <w:trHeight w:val="56"/>
          <w:jc w:val="center"/>
        </w:trPr>
        <w:tc>
          <w:tcPr>
            <w:tcW w:w="110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3D97D41F" w14:textId="77777777" w:rsidR="000F0E78" w:rsidRPr="00516250" w:rsidRDefault="000F0E78" w:rsidP="000F0E78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D382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me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3898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0017FF1" w14:textId="77777777" w:rsidR="000F0E78" w:rsidRPr="00D71A5A" w:rsidRDefault="000F0E78" w:rsidP="00A15C16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71860C5" w14:textId="1985158F" w:rsidR="006D77A8" w:rsidRDefault="006D77A8" w:rsidP="006D77A8"/>
    <w:p w14:paraId="7C5C21C9" w14:textId="0F631B0D" w:rsidR="006D77A8" w:rsidRDefault="006D77A8" w:rsidP="006D77A8">
      <w:pPr>
        <w:jc w:val="both"/>
        <w:rPr>
          <w:b/>
          <w:bCs/>
          <w:color w:val="D73329"/>
        </w:rPr>
      </w:pPr>
      <w:r w:rsidRPr="000D43A8">
        <w:rPr>
          <w:b/>
          <w:bCs/>
          <w:color w:val="D73329"/>
        </w:rPr>
        <w:t xml:space="preserve">TO THE ASSESSOR: The criteria below is </w:t>
      </w:r>
      <w:r>
        <w:rPr>
          <w:b/>
          <w:bCs/>
          <w:color w:val="D73329"/>
        </w:rPr>
        <w:t xml:space="preserve">not </w:t>
      </w:r>
      <w:r w:rsidRPr="000D43A8">
        <w:rPr>
          <w:b/>
          <w:bCs/>
          <w:color w:val="D73329"/>
        </w:rPr>
        <w:t xml:space="preserve">based on </w:t>
      </w:r>
      <w:r>
        <w:rPr>
          <w:b/>
          <w:bCs/>
          <w:color w:val="D73329"/>
        </w:rPr>
        <w:t>any specific workplace activity</w:t>
      </w:r>
      <w:r w:rsidRPr="000D43A8">
        <w:rPr>
          <w:b/>
          <w:bCs/>
          <w:color w:val="D73329"/>
        </w:rPr>
        <w:t xml:space="preserve">. Before the assessment, you must adapt and contextualise the criteria below so </w:t>
      </w:r>
      <w:r>
        <w:rPr>
          <w:b/>
          <w:bCs/>
          <w:color w:val="D73329"/>
        </w:rPr>
        <w:t xml:space="preserve">that </w:t>
      </w:r>
      <w:r w:rsidRPr="000D43A8">
        <w:rPr>
          <w:b/>
          <w:bCs/>
          <w:color w:val="D73329"/>
        </w:rPr>
        <w:t xml:space="preserve">they align with </w:t>
      </w:r>
      <w:r>
        <w:rPr>
          <w:b/>
          <w:bCs/>
          <w:color w:val="D73329"/>
        </w:rPr>
        <w:t>the workplace activity that the candidate must perform as part of this assessment, as specified in</w:t>
      </w:r>
      <w:r w:rsidRPr="006D77A8">
        <w:t xml:space="preserve"> </w:t>
      </w:r>
      <w:r w:rsidRPr="006D77A8">
        <w:rPr>
          <w:b/>
          <w:bCs/>
          <w:i/>
          <w:iCs/>
          <w:color w:val="D73329"/>
        </w:rPr>
        <w:t xml:space="preserve">Preliminary Task: Before Proceeding With Workplace Assessment Task </w:t>
      </w:r>
      <w:r w:rsidR="001738CB">
        <w:rPr>
          <w:b/>
          <w:bCs/>
          <w:i/>
          <w:iCs/>
          <w:color w:val="D73329"/>
        </w:rPr>
        <w:t>2.</w:t>
      </w:r>
      <w:r w:rsidRPr="006D77A8">
        <w:rPr>
          <w:b/>
          <w:bCs/>
          <w:i/>
          <w:iCs/>
          <w:color w:val="D73329"/>
        </w:rPr>
        <w:t xml:space="preserve">1 – </w:t>
      </w:r>
      <w:r w:rsidR="001738CB">
        <w:rPr>
          <w:b/>
          <w:bCs/>
          <w:i/>
          <w:iCs/>
          <w:color w:val="D73329"/>
        </w:rPr>
        <w:t>3</w:t>
      </w:r>
      <w:r w:rsidRPr="006D77A8">
        <w:rPr>
          <w:b/>
          <w:bCs/>
          <w:i/>
          <w:iCs/>
          <w:color w:val="D73329"/>
        </w:rPr>
        <w:t>.2</w:t>
      </w:r>
      <w:r>
        <w:rPr>
          <w:b/>
          <w:bCs/>
          <w:color w:val="D73329"/>
        </w:rPr>
        <w:t>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620D3" w:rsidRPr="005620D3" w14:paraId="07F4F73A" w14:textId="1C8D3180" w:rsidTr="00294F86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73F0D12" w14:textId="27E90D7B" w:rsidR="0088239C" w:rsidRPr="005620D3" w:rsidRDefault="00873DBD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meeting with the </w:t>
            </w:r>
            <w:r w:rsidR="000551F3" w:rsidRPr="000551F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pervisor, HR manager or other appropriate person</w:t>
            </w:r>
            <w:r w:rsidR="006C4F3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  <w:r w:rsidR="006D555D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8E552DD" w14:textId="77777777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0A8D4B5" w14:textId="5568A8F1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FB0C6A7" w14:textId="5C0DBC99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6D7378" w:rsidRPr="005620D3" w14:paraId="3CF7FD6D" w14:textId="6BC1D59F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D03F049" w14:textId="3C3527A3" w:rsidR="006D7378" w:rsidRDefault="006D7378" w:rsidP="006D737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bookmarkStart w:id="2" w:name="_Hlk98205775"/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5C1A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cuss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</w:t>
            </w:r>
            <w:r w:rsidR="009C7B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ssue</w:t>
            </w:r>
            <w:r w:rsidR="00F236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/</w:t>
            </w:r>
            <w:r w:rsidR="009C7B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 they have identified</w:t>
            </w:r>
            <w:r w:rsidR="00F236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rresponding to a potential breach of legal requirements.</w:t>
            </w:r>
          </w:p>
          <w:p w14:paraId="5BBD2CE2" w14:textId="17B5CDBC" w:rsidR="009C7BFB" w:rsidRPr="00E71A32" w:rsidRDefault="009C7BFB" w:rsidP="009C7BFB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is includes </w:t>
            </w:r>
          </w:p>
        </w:tc>
        <w:tc>
          <w:tcPr>
            <w:tcW w:w="793" w:type="pct"/>
            <w:shd w:val="clear" w:color="auto" w:fill="auto"/>
          </w:tcPr>
          <w:p w14:paraId="036FB884" w14:textId="679B2CD6" w:rsidR="006D7378" w:rsidRPr="005620D3" w:rsidRDefault="006D7378" w:rsidP="006D737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0064E55" w14:textId="2764F86D" w:rsidR="006D7378" w:rsidRPr="005620D3" w:rsidRDefault="006D7378" w:rsidP="006D737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62D36C4" w14:textId="1C453DEA" w:rsidR="006D7378" w:rsidRPr="005620D3" w:rsidRDefault="006D7378" w:rsidP="006D737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D7378" w:rsidRPr="005620D3" w14:paraId="1B49CBCF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5EEC546" w14:textId="5AFB2A13" w:rsidR="006D7378" w:rsidRPr="005620D3" w:rsidRDefault="005C1AE9" w:rsidP="006D7378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</w:t>
            </w:r>
            <w:r w:rsidR="00F0460A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he description of the events and observations relevant to the issue</w:t>
            </w:r>
            <w:r w:rsidR="006D7378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4412FF7F" w14:textId="23A8A422" w:rsidR="006D7378" w:rsidRPr="005620D3" w:rsidRDefault="00455155" w:rsidP="006D737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189425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378" w:rsidRPr="006D737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D7378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D737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8894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378" w:rsidRPr="006D737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D7378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D737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7E088A6" w14:textId="17AD6C0B" w:rsidR="006D7378" w:rsidRPr="005620D3" w:rsidRDefault="006D7378" w:rsidP="006D737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BE71627" w14:textId="7316A49B" w:rsidR="006D7378" w:rsidRPr="005620D3" w:rsidRDefault="006D7378" w:rsidP="006D737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D7378" w:rsidRPr="005620D3" w14:paraId="639D1615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732D7AA" w14:textId="0902F13B" w:rsidR="006D7378" w:rsidRPr="005620D3" w:rsidRDefault="005C1AE9" w:rsidP="006D7378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</w:t>
            </w:r>
            <w:r w:rsidR="006D7378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he </w:t>
            </w:r>
            <w:r w:rsidR="00677722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name of all people/ personnel involved</w:t>
            </w:r>
          </w:p>
        </w:tc>
        <w:tc>
          <w:tcPr>
            <w:tcW w:w="793" w:type="pct"/>
            <w:shd w:val="clear" w:color="auto" w:fill="auto"/>
          </w:tcPr>
          <w:p w14:paraId="348877F7" w14:textId="70F7FD1F" w:rsidR="006D7378" w:rsidRPr="005620D3" w:rsidRDefault="00455155" w:rsidP="006D737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22397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378" w:rsidRPr="006D737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D7378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D737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2635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378" w:rsidRPr="006D737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D7378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D737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26F0516" w14:textId="74B69042" w:rsidR="006D7378" w:rsidRPr="005620D3" w:rsidRDefault="006D7378" w:rsidP="006D737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8230C56" w14:textId="1AC939E0" w:rsidR="006D7378" w:rsidRPr="005620D3" w:rsidRDefault="006D7378" w:rsidP="006D737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7C9E" w:rsidRPr="005620D3" w14:paraId="79A4AFF4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27D717D" w14:textId="40959E5B" w:rsidR="009C7C9E" w:rsidRDefault="009C7C9E" w:rsidP="009C7C9E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time when the events or observations were noticed by the candidate</w:t>
            </w:r>
          </w:p>
        </w:tc>
        <w:tc>
          <w:tcPr>
            <w:tcW w:w="793" w:type="pct"/>
            <w:shd w:val="clear" w:color="auto" w:fill="auto"/>
          </w:tcPr>
          <w:p w14:paraId="0177B908" w14:textId="4ABA8006" w:rsidR="009C7C9E" w:rsidRDefault="00455155" w:rsidP="009C7C9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27348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9C7C9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06766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9C7C9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9021B9B" w14:textId="6FCE49FB" w:rsidR="009C7C9E" w:rsidRPr="005620D3" w:rsidRDefault="009C7C9E" w:rsidP="009C7C9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0E9EFE4" w14:textId="57F92049" w:rsidR="009C7C9E" w:rsidRPr="005620D3" w:rsidRDefault="009C7C9E" w:rsidP="009C7C9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7C9E" w:rsidRPr="005620D3" w14:paraId="10A3E882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F127CB9" w14:textId="53562639" w:rsidR="009C7C9E" w:rsidRDefault="009C7C9E" w:rsidP="009C7C9E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legal requirement/s that will be breached</w:t>
            </w:r>
          </w:p>
        </w:tc>
        <w:tc>
          <w:tcPr>
            <w:tcW w:w="793" w:type="pct"/>
            <w:shd w:val="clear" w:color="auto" w:fill="auto"/>
          </w:tcPr>
          <w:p w14:paraId="0347BCDF" w14:textId="61FD04A5" w:rsidR="009C7C9E" w:rsidRDefault="00455155" w:rsidP="009C7C9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80681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9C7C9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94890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9C7C9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2256DA2" w14:textId="42A8127F" w:rsidR="009C7C9E" w:rsidRPr="005620D3" w:rsidRDefault="009C7C9E" w:rsidP="009C7C9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0EBC9A8" w14:textId="44DA62D6" w:rsidR="009C7C9E" w:rsidRPr="005620D3" w:rsidRDefault="009C7C9E" w:rsidP="009C7C9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7C9E" w:rsidRPr="005620D3" w14:paraId="23ED4853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03FC481" w14:textId="7C75BFEF" w:rsidR="009C7C9E" w:rsidRDefault="009C7C9E" w:rsidP="009C7C9E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possible impact that the issue may have on the company</w:t>
            </w:r>
          </w:p>
        </w:tc>
        <w:tc>
          <w:tcPr>
            <w:tcW w:w="793" w:type="pct"/>
            <w:shd w:val="clear" w:color="auto" w:fill="auto"/>
          </w:tcPr>
          <w:p w14:paraId="09626853" w14:textId="600DA0F0" w:rsidR="009C7C9E" w:rsidRDefault="00455155" w:rsidP="009C7C9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03830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9C7C9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85739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9C7C9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F48FB5E" w14:textId="05E400C4" w:rsidR="009C7C9E" w:rsidRPr="005620D3" w:rsidRDefault="009C7C9E" w:rsidP="009C7C9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DDFF600" w14:textId="16FE100F" w:rsidR="009C7C9E" w:rsidRPr="005620D3" w:rsidRDefault="009C7C9E" w:rsidP="009C7C9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7C9E" w:rsidRPr="005620D3" w14:paraId="2675017A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9CA1E37" w14:textId="42BAD941" w:rsidR="009C7C9E" w:rsidRDefault="009C7C9E" w:rsidP="009C7C9E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actions taken by the candidate in response to the issue</w:t>
            </w:r>
          </w:p>
        </w:tc>
        <w:tc>
          <w:tcPr>
            <w:tcW w:w="793" w:type="pct"/>
            <w:shd w:val="clear" w:color="auto" w:fill="auto"/>
          </w:tcPr>
          <w:p w14:paraId="69F5F247" w14:textId="3693E25E" w:rsidR="009C7C9E" w:rsidRDefault="00455155" w:rsidP="009C7C9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67314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9C7C9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16305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9C7C9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B5C86E1" w14:textId="625FF5D4" w:rsidR="009C7C9E" w:rsidRPr="005620D3" w:rsidRDefault="009C7C9E" w:rsidP="009C7C9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7AF2D98" w14:textId="1666C360" w:rsidR="009C7C9E" w:rsidRPr="005620D3" w:rsidRDefault="009C7C9E" w:rsidP="009C7C9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7C9E" w:rsidRPr="005620D3" w14:paraId="00662236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5FE0EAA" w14:textId="47A7862D" w:rsidR="009C7C9E" w:rsidRDefault="009C7C9E" w:rsidP="009C7C9E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king the supervisor, HR manager or appropriate person if they have any questions regarding the issue being discussed.</w:t>
            </w:r>
          </w:p>
        </w:tc>
        <w:tc>
          <w:tcPr>
            <w:tcW w:w="793" w:type="pct"/>
            <w:shd w:val="clear" w:color="auto" w:fill="auto"/>
          </w:tcPr>
          <w:p w14:paraId="0E8574EA" w14:textId="353B124C" w:rsidR="009C7C9E" w:rsidRDefault="00455155" w:rsidP="009C7C9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786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9C7C9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66752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9C7C9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0E2F0BA" w14:textId="3639AE20" w:rsidR="009C7C9E" w:rsidRPr="005620D3" w:rsidRDefault="009C7C9E" w:rsidP="009C7C9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D39E07F" w14:textId="5DD9C429" w:rsidR="009C7C9E" w:rsidRPr="005620D3" w:rsidRDefault="009C7C9E" w:rsidP="009C7C9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7C9E" w:rsidRPr="005620D3" w14:paraId="450649F7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2E3862C" w14:textId="296BF9BD" w:rsidR="009C7C9E" w:rsidRDefault="009C7C9E" w:rsidP="009C7C9E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lastRenderedPageBreak/>
              <w:t>Answering questions regarding any aspect of the issue being discussed.</w:t>
            </w:r>
          </w:p>
        </w:tc>
        <w:tc>
          <w:tcPr>
            <w:tcW w:w="793" w:type="pct"/>
            <w:shd w:val="clear" w:color="auto" w:fill="auto"/>
          </w:tcPr>
          <w:p w14:paraId="6D9EFC01" w14:textId="2AE11E24" w:rsidR="009C7C9E" w:rsidRDefault="00455155" w:rsidP="009C7C9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0693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9C7C9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7656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9C7C9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736B126" w14:textId="194E20B9" w:rsidR="009C7C9E" w:rsidRPr="005620D3" w:rsidRDefault="009C7C9E" w:rsidP="009C7C9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836AFE2" w14:textId="654A2449" w:rsidR="009C7C9E" w:rsidRPr="005620D3" w:rsidRDefault="009C7C9E" w:rsidP="009C7C9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7C9E" w:rsidRPr="005620D3" w14:paraId="4EF8351F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09059E" w14:textId="00E0BEE2" w:rsidR="009C7C9E" w:rsidRDefault="009C7C9E" w:rsidP="009C7C9E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onfirming with the supervisor, HR manager or appropriate person if they need to perform any additional actions to resolve the issue.</w:t>
            </w:r>
          </w:p>
        </w:tc>
        <w:tc>
          <w:tcPr>
            <w:tcW w:w="793" w:type="pct"/>
            <w:shd w:val="clear" w:color="auto" w:fill="auto"/>
          </w:tcPr>
          <w:p w14:paraId="3529613B" w14:textId="28008A8C" w:rsidR="009C7C9E" w:rsidRDefault="00455155" w:rsidP="009C7C9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92972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9C7C9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17695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9C7C9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F83DE51" w14:textId="37CFE5FD" w:rsidR="009C7C9E" w:rsidRPr="005620D3" w:rsidRDefault="009C7C9E" w:rsidP="009C7C9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0F480A6" w14:textId="3DB6FF8A" w:rsidR="009C7C9E" w:rsidRPr="005620D3" w:rsidRDefault="009C7C9E" w:rsidP="009C7C9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7C9E" w:rsidRPr="005620D3" w14:paraId="4178B785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FB9A0EF" w14:textId="54213EEB" w:rsidR="009C7C9E" w:rsidRDefault="009C7C9E" w:rsidP="009C7C9E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cusses the issue/s they have identified corresponding to a</w:t>
            </w:r>
            <w:r w:rsidR="00D25DD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n actual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reach of legal requirements.</w:t>
            </w:r>
          </w:p>
          <w:p w14:paraId="04ABC139" w14:textId="27BDA3A1" w:rsidR="009C7C9E" w:rsidRPr="005620D3" w:rsidRDefault="009C7C9E" w:rsidP="009C7C9E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is includes </w:t>
            </w:r>
          </w:p>
        </w:tc>
        <w:tc>
          <w:tcPr>
            <w:tcW w:w="793" w:type="pct"/>
            <w:shd w:val="clear" w:color="auto" w:fill="auto"/>
          </w:tcPr>
          <w:p w14:paraId="4C206B71" w14:textId="29F44D46" w:rsidR="009C7C9E" w:rsidRPr="005620D3" w:rsidRDefault="009C7C9E" w:rsidP="009C7C9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2C6AFAF" w14:textId="76F43F83" w:rsidR="009C7C9E" w:rsidRPr="005620D3" w:rsidRDefault="009C7C9E" w:rsidP="009C7C9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B4E9A0C" w14:textId="3DD030FD" w:rsidR="009C7C9E" w:rsidRPr="005620D3" w:rsidRDefault="009C7C9E" w:rsidP="009C7C9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C7C9E" w:rsidRPr="005620D3" w14:paraId="050993D3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23B2CF7" w14:textId="072E419C" w:rsidR="009C7C9E" w:rsidRPr="009C7C9E" w:rsidRDefault="009C7C9E" w:rsidP="00D25DDD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description of the events and observations relevant to the issue.</w:t>
            </w:r>
          </w:p>
        </w:tc>
        <w:tc>
          <w:tcPr>
            <w:tcW w:w="793" w:type="pct"/>
            <w:shd w:val="clear" w:color="auto" w:fill="auto"/>
          </w:tcPr>
          <w:p w14:paraId="0338C857" w14:textId="1497A769" w:rsidR="009C7C9E" w:rsidRPr="005620D3" w:rsidRDefault="00455155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42075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32701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46A6575" w14:textId="18FE214B" w:rsidR="009C7C9E" w:rsidRPr="005620D3" w:rsidRDefault="009C7C9E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0C307A7" w14:textId="684FEBEC" w:rsidR="009C7C9E" w:rsidRPr="005620D3" w:rsidRDefault="009C7C9E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7C9E" w:rsidRPr="005620D3" w14:paraId="61EBA0DE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3ED6764" w14:textId="5D1AA6FB" w:rsidR="009C7C9E" w:rsidRPr="009C7C9E" w:rsidRDefault="009C7C9E" w:rsidP="00D25DDD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name of all people/ personnel involved</w:t>
            </w:r>
          </w:p>
        </w:tc>
        <w:tc>
          <w:tcPr>
            <w:tcW w:w="793" w:type="pct"/>
            <w:shd w:val="clear" w:color="auto" w:fill="auto"/>
          </w:tcPr>
          <w:p w14:paraId="35A43DF2" w14:textId="6284DAC0" w:rsidR="009C7C9E" w:rsidRPr="005620D3" w:rsidRDefault="00455155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47346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92005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8E945DA" w14:textId="1DC8E359" w:rsidR="009C7C9E" w:rsidRPr="005620D3" w:rsidRDefault="009C7C9E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829AD57" w14:textId="3EC6A0E1" w:rsidR="009C7C9E" w:rsidRPr="005620D3" w:rsidRDefault="009C7C9E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7C9E" w:rsidRPr="005620D3" w14:paraId="3A8D1964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778F4FA" w14:textId="65169F85" w:rsidR="009C7C9E" w:rsidRPr="009C7C9E" w:rsidRDefault="009C7C9E" w:rsidP="00D25DDD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time when the events or observations were noticed by the candidate</w:t>
            </w:r>
          </w:p>
        </w:tc>
        <w:tc>
          <w:tcPr>
            <w:tcW w:w="793" w:type="pct"/>
            <w:shd w:val="clear" w:color="auto" w:fill="auto"/>
          </w:tcPr>
          <w:p w14:paraId="165AD68B" w14:textId="2FF28B9B" w:rsidR="009C7C9E" w:rsidRPr="005620D3" w:rsidRDefault="00455155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0145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92056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5E53D0E" w14:textId="06E28E6E" w:rsidR="009C7C9E" w:rsidRPr="005620D3" w:rsidRDefault="009C7C9E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6642285" w14:textId="3C7ED2A0" w:rsidR="009C7C9E" w:rsidRPr="005620D3" w:rsidRDefault="009C7C9E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7C9E" w:rsidRPr="005620D3" w14:paraId="2B962E75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F8D5FFB" w14:textId="73F53DE0" w:rsidR="009C7C9E" w:rsidRPr="009C7C9E" w:rsidRDefault="009C7C9E" w:rsidP="00D25DDD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legal requirement/s that w</w:t>
            </w:r>
            <w:r w:rsidR="00D25DD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ere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breached</w:t>
            </w:r>
          </w:p>
        </w:tc>
        <w:tc>
          <w:tcPr>
            <w:tcW w:w="793" w:type="pct"/>
            <w:shd w:val="clear" w:color="auto" w:fill="auto"/>
          </w:tcPr>
          <w:p w14:paraId="6DA80C14" w14:textId="3C1A0E92" w:rsidR="009C7C9E" w:rsidRPr="005620D3" w:rsidRDefault="00455155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30280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28157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2E44AAF" w14:textId="4EADBA79" w:rsidR="009C7C9E" w:rsidRPr="005620D3" w:rsidRDefault="009C7C9E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B11F94F" w14:textId="79D7A013" w:rsidR="009C7C9E" w:rsidRPr="005620D3" w:rsidRDefault="009C7C9E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7C9E" w:rsidRPr="005620D3" w14:paraId="770C713A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D84D65E" w14:textId="5CDD9313" w:rsidR="009C7C9E" w:rsidRPr="009C7C9E" w:rsidRDefault="009C7C9E" w:rsidP="00D25DDD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Stating the </w:t>
            </w:r>
            <w:r w:rsidR="00D25DD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ctual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impact that the issue </w:t>
            </w:r>
            <w:r w:rsidR="00D25DD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had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on the company</w:t>
            </w:r>
          </w:p>
        </w:tc>
        <w:tc>
          <w:tcPr>
            <w:tcW w:w="793" w:type="pct"/>
            <w:shd w:val="clear" w:color="auto" w:fill="auto"/>
          </w:tcPr>
          <w:p w14:paraId="2C20AAEB" w14:textId="06136B85" w:rsidR="009C7C9E" w:rsidRPr="005620D3" w:rsidRDefault="00455155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2333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002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C49B9E2" w14:textId="321091CD" w:rsidR="009C7C9E" w:rsidRPr="005620D3" w:rsidRDefault="009C7C9E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36CFC01" w14:textId="40B64010" w:rsidR="009C7C9E" w:rsidRPr="005620D3" w:rsidRDefault="009C7C9E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7C9E" w:rsidRPr="005620D3" w14:paraId="2E794521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1127B3C" w14:textId="2AC47071" w:rsidR="009C7C9E" w:rsidRPr="009C7C9E" w:rsidRDefault="009C7C9E" w:rsidP="00D25DDD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actions taken by the candidate in response to the issue</w:t>
            </w:r>
          </w:p>
        </w:tc>
        <w:tc>
          <w:tcPr>
            <w:tcW w:w="793" w:type="pct"/>
            <w:shd w:val="clear" w:color="auto" w:fill="auto"/>
          </w:tcPr>
          <w:p w14:paraId="3D0E7075" w14:textId="4D1A7598" w:rsidR="009C7C9E" w:rsidRPr="005620D3" w:rsidRDefault="00455155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89422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23290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DFD132A" w14:textId="0B1E1A32" w:rsidR="009C7C9E" w:rsidRPr="005620D3" w:rsidRDefault="009C7C9E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0D535AF" w14:textId="1CDF98B4" w:rsidR="009C7C9E" w:rsidRPr="005620D3" w:rsidRDefault="009C7C9E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7C9E" w:rsidRPr="005620D3" w14:paraId="5B774B9B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4820C1E" w14:textId="48F1EF22" w:rsidR="009C7C9E" w:rsidRPr="009C7C9E" w:rsidRDefault="009C7C9E" w:rsidP="00D25DDD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king the supervisor, HR manager or appropriate person if they have any questions regarding the issue being discussed.</w:t>
            </w:r>
          </w:p>
        </w:tc>
        <w:tc>
          <w:tcPr>
            <w:tcW w:w="793" w:type="pct"/>
            <w:shd w:val="clear" w:color="auto" w:fill="auto"/>
          </w:tcPr>
          <w:p w14:paraId="0C17974B" w14:textId="046FB89B" w:rsidR="009C7C9E" w:rsidRPr="005620D3" w:rsidRDefault="00455155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194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99321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013DB29" w14:textId="4D09D033" w:rsidR="009C7C9E" w:rsidRPr="005620D3" w:rsidRDefault="009C7C9E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4CB6F3E" w14:textId="0C850FB8" w:rsidR="009C7C9E" w:rsidRPr="005620D3" w:rsidRDefault="009C7C9E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7C9E" w:rsidRPr="005620D3" w14:paraId="7D525D12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2B95FB1" w14:textId="67B8BB7E" w:rsidR="009C7C9E" w:rsidRPr="009C7C9E" w:rsidRDefault="009C7C9E" w:rsidP="00D25DDD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nswering questions regarding any aspect of the issue being discussed.</w:t>
            </w:r>
          </w:p>
        </w:tc>
        <w:tc>
          <w:tcPr>
            <w:tcW w:w="793" w:type="pct"/>
            <w:shd w:val="clear" w:color="auto" w:fill="auto"/>
          </w:tcPr>
          <w:p w14:paraId="0C98D20F" w14:textId="34FDACB6" w:rsidR="009C7C9E" w:rsidRPr="005620D3" w:rsidRDefault="00455155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13569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40423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DBF4B3C" w14:textId="02D79717" w:rsidR="009C7C9E" w:rsidRPr="005620D3" w:rsidRDefault="009C7C9E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EB62912" w14:textId="23CC0015" w:rsidR="009C7C9E" w:rsidRPr="005620D3" w:rsidRDefault="009C7C9E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7C9E" w:rsidRPr="005620D3" w14:paraId="1744EB05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DEBA45C" w14:textId="642BFE58" w:rsidR="009C7C9E" w:rsidRPr="009C7C9E" w:rsidRDefault="009C7C9E" w:rsidP="00D25DDD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lastRenderedPageBreak/>
              <w:t>Confirming with the supervisor, HR manager or appropriate person if they need to perform any additional actions to resolve the issue.</w:t>
            </w:r>
          </w:p>
        </w:tc>
        <w:tc>
          <w:tcPr>
            <w:tcW w:w="793" w:type="pct"/>
            <w:shd w:val="clear" w:color="auto" w:fill="auto"/>
          </w:tcPr>
          <w:p w14:paraId="540D583A" w14:textId="06C96936" w:rsidR="009C7C9E" w:rsidRPr="005620D3" w:rsidRDefault="00455155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28451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96668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7C9E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7C9E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C7C9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EFE9E30" w14:textId="77D5FE07" w:rsidR="009C7C9E" w:rsidRPr="005620D3" w:rsidRDefault="009C7C9E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907473E" w14:textId="677F4255" w:rsidR="009C7C9E" w:rsidRPr="005620D3" w:rsidRDefault="009C7C9E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5DDD" w:rsidRPr="005620D3" w14:paraId="65EBC01F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8EACFB5" w14:textId="0A52685F" w:rsidR="00D25DDD" w:rsidRDefault="00D25DDD" w:rsidP="00D25DDD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scusses the issues they have identified corresponding to a potential breach of </w:t>
            </w:r>
            <w:r w:rsidR="00E242E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thica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equirements.</w:t>
            </w:r>
          </w:p>
          <w:p w14:paraId="052EE167" w14:textId="432F4851" w:rsidR="00D25DDD" w:rsidRDefault="00D25DDD" w:rsidP="00D25DDD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is includes </w:t>
            </w:r>
          </w:p>
        </w:tc>
        <w:tc>
          <w:tcPr>
            <w:tcW w:w="793" w:type="pct"/>
            <w:shd w:val="clear" w:color="auto" w:fill="auto"/>
          </w:tcPr>
          <w:p w14:paraId="7289E4C3" w14:textId="77777777" w:rsidR="00D25DDD" w:rsidRDefault="00D25DDD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F19FD75" w14:textId="77777777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31D4BA5" w14:textId="77777777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25DDD" w:rsidRPr="005620D3" w14:paraId="398FA5CC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039930B" w14:textId="07F6250B" w:rsidR="00D25DDD" w:rsidRPr="00D25DDD" w:rsidRDefault="00D25DDD" w:rsidP="0015704F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description of the events and observations relevant to the issue.</w:t>
            </w:r>
          </w:p>
        </w:tc>
        <w:tc>
          <w:tcPr>
            <w:tcW w:w="793" w:type="pct"/>
            <w:shd w:val="clear" w:color="auto" w:fill="auto"/>
          </w:tcPr>
          <w:p w14:paraId="3BCAB1F0" w14:textId="08F7D3C4" w:rsidR="00D25DDD" w:rsidRDefault="00455155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48748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DDD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5DD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5DD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51683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DDD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5DD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5DD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A190CB8" w14:textId="2683C598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E09D079" w14:textId="28402552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5DDD" w:rsidRPr="005620D3" w14:paraId="41CB8D8C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E97CDD0" w14:textId="3FE4911B" w:rsidR="00D25DDD" w:rsidRPr="00D25DDD" w:rsidRDefault="00D25DDD" w:rsidP="0015704F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name of all people/ personnel involved</w:t>
            </w:r>
          </w:p>
        </w:tc>
        <w:tc>
          <w:tcPr>
            <w:tcW w:w="793" w:type="pct"/>
            <w:shd w:val="clear" w:color="auto" w:fill="auto"/>
          </w:tcPr>
          <w:p w14:paraId="40BF618E" w14:textId="3E9F9C3D" w:rsidR="00D25DDD" w:rsidRDefault="00455155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77832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DDD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5DD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5DD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9729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DDD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5DD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5DD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90E58E2" w14:textId="0C39AB6D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67496D8" w14:textId="1B723138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5DDD" w:rsidRPr="005620D3" w14:paraId="18BE6AD5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A04568E" w14:textId="06D6E2CD" w:rsidR="00D25DDD" w:rsidRPr="00D25DDD" w:rsidRDefault="00D25DDD" w:rsidP="0015704F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time when the events or observations were noticed by the candidate</w:t>
            </w:r>
          </w:p>
        </w:tc>
        <w:tc>
          <w:tcPr>
            <w:tcW w:w="793" w:type="pct"/>
            <w:shd w:val="clear" w:color="auto" w:fill="auto"/>
          </w:tcPr>
          <w:p w14:paraId="03795756" w14:textId="7CC78173" w:rsidR="00D25DDD" w:rsidRDefault="00455155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4840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DDD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5DD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5DD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94684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DDD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5DD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5DD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118383C" w14:textId="0CBE14B6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9324643" w14:textId="732D4E60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5DDD" w:rsidRPr="005620D3" w14:paraId="04E08F47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ADB8B57" w14:textId="054D7029" w:rsidR="00D25DDD" w:rsidRPr="00D25DDD" w:rsidRDefault="00D25DDD" w:rsidP="0015704F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Stating the </w:t>
            </w:r>
            <w:r w:rsidR="00E242ED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ethical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requirement/s that will be breached</w:t>
            </w:r>
          </w:p>
        </w:tc>
        <w:tc>
          <w:tcPr>
            <w:tcW w:w="793" w:type="pct"/>
            <w:shd w:val="clear" w:color="auto" w:fill="auto"/>
          </w:tcPr>
          <w:p w14:paraId="437D5375" w14:textId="14D7C8E1" w:rsidR="00D25DDD" w:rsidRDefault="00455155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81780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DDD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5DD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5DD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74315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DDD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5DD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5DD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9F79AF4" w14:textId="35421CBB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B00483F" w14:textId="4455063A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5DDD" w:rsidRPr="005620D3" w14:paraId="02955A78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506F49E" w14:textId="0CDCC62D" w:rsidR="00D25DDD" w:rsidRPr="00D25DDD" w:rsidRDefault="00D25DDD" w:rsidP="0015704F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possible impact that the issue may have on the company</w:t>
            </w:r>
          </w:p>
        </w:tc>
        <w:tc>
          <w:tcPr>
            <w:tcW w:w="793" w:type="pct"/>
            <w:shd w:val="clear" w:color="auto" w:fill="auto"/>
          </w:tcPr>
          <w:p w14:paraId="46E30746" w14:textId="0CAB5D6E" w:rsidR="00D25DDD" w:rsidRDefault="00455155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73029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DDD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5DD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5DD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85158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DDD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5DD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5DD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E9AD2E9" w14:textId="252BF777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499FD40" w14:textId="22C1540B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5DDD" w:rsidRPr="005620D3" w14:paraId="694C5B6F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C377F3B" w14:textId="6DC1EC3B" w:rsidR="00D25DDD" w:rsidRPr="00D25DDD" w:rsidRDefault="00D25DDD" w:rsidP="0015704F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actions taken by the candidate in response to the issue</w:t>
            </w:r>
          </w:p>
        </w:tc>
        <w:tc>
          <w:tcPr>
            <w:tcW w:w="793" w:type="pct"/>
            <w:shd w:val="clear" w:color="auto" w:fill="auto"/>
          </w:tcPr>
          <w:p w14:paraId="4818A8D0" w14:textId="43908327" w:rsidR="00D25DDD" w:rsidRDefault="00455155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18964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DDD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5DD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5DD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33539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DDD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5DD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5DD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5111E1C" w14:textId="1A04426A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CBCFD40" w14:textId="3074AEC8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5DDD" w:rsidRPr="005620D3" w14:paraId="0ACC6AB4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4B9DFD1" w14:textId="0761F312" w:rsidR="00D25DDD" w:rsidRPr="00D25DDD" w:rsidRDefault="00D25DDD" w:rsidP="0015704F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king the supervisor, HR manager or appropriate person if they have any questions regarding the issue being discussed.</w:t>
            </w:r>
          </w:p>
        </w:tc>
        <w:tc>
          <w:tcPr>
            <w:tcW w:w="793" w:type="pct"/>
            <w:shd w:val="clear" w:color="auto" w:fill="auto"/>
          </w:tcPr>
          <w:p w14:paraId="09CC190A" w14:textId="53B6A6CB" w:rsidR="00D25DDD" w:rsidRDefault="00455155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66218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DDD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5DD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5DD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531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DDD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5DD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5DD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5E94C60" w14:textId="2129AEDC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224047A" w14:textId="57260417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5DDD" w:rsidRPr="005620D3" w14:paraId="4C3AA197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C959D41" w14:textId="6877BBD9" w:rsidR="00D25DDD" w:rsidRPr="00D25DDD" w:rsidRDefault="00D25DDD" w:rsidP="0015704F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nswering questions regarding any aspect of the issue being discussed.</w:t>
            </w:r>
          </w:p>
        </w:tc>
        <w:tc>
          <w:tcPr>
            <w:tcW w:w="793" w:type="pct"/>
            <w:shd w:val="clear" w:color="auto" w:fill="auto"/>
          </w:tcPr>
          <w:p w14:paraId="52BEA1CD" w14:textId="546E5756" w:rsidR="00D25DDD" w:rsidRDefault="00455155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34838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DDD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5DD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5DD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2432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DDD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5DD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5DD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652117B" w14:textId="2819607A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5759DFC" w14:textId="7096E0D0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5DDD" w:rsidRPr="005620D3" w14:paraId="44E0C23B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84C26E6" w14:textId="673B8A1D" w:rsidR="00D25DDD" w:rsidRPr="00D25DDD" w:rsidRDefault="00D25DDD" w:rsidP="0015704F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lastRenderedPageBreak/>
              <w:t>Confirming with the supervisor, HR manager or appropriate person if they need to perform any additional actions to resolve the issue.</w:t>
            </w:r>
          </w:p>
        </w:tc>
        <w:tc>
          <w:tcPr>
            <w:tcW w:w="793" w:type="pct"/>
            <w:shd w:val="clear" w:color="auto" w:fill="auto"/>
          </w:tcPr>
          <w:p w14:paraId="7C7D2BD4" w14:textId="722E72CB" w:rsidR="00D25DDD" w:rsidRDefault="00455155" w:rsidP="00D25DD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71378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DDD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5DD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5DD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58922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5DDD" w:rsidRPr="00D25DD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5DD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5DD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90761E5" w14:textId="7AF6C40A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B436E06" w14:textId="67CB9BDB" w:rsidR="00D25DDD" w:rsidRPr="005620D3" w:rsidRDefault="00D25DDD" w:rsidP="00D25DD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242ED" w:rsidRPr="005620D3" w14:paraId="72748F8C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033F603" w14:textId="073C3757" w:rsidR="00E242ED" w:rsidRDefault="00E242ED" w:rsidP="00E242ED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cusses the issues they have identified corresponding to a potential ethical dilemma</w:t>
            </w:r>
            <w:r w:rsidR="0015704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2CCF1725" w14:textId="7471B4BE" w:rsidR="00E242ED" w:rsidRDefault="00E242ED" w:rsidP="00E242ED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is includes </w:t>
            </w:r>
          </w:p>
        </w:tc>
        <w:tc>
          <w:tcPr>
            <w:tcW w:w="793" w:type="pct"/>
            <w:shd w:val="clear" w:color="auto" w:fill="auto"/>
          </w:tcPr>
          <w:p w14:paraId="1FB7A3A9" w14:textId="77777777" w:rsidR="00E242ED" w:rsidRDefault="00E242ED" w:rsidP="00A76D4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30E4D3B" w14:textId="77777777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6B5AB2C" w14:textId="77777777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242ED" w:rsidRPr="005620D3" w14:paraId="73E0926F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1452AB7" w14:textId="492FCD31" w:rsidR="00E242ED" w:rsidRPr="00E242ED" w:rsidRDefault="00E242ED" w:rsidP="0015704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description of the events and observations relevant to the issue.</w:t>
            </w:r>
          </w:p>
        </w:tc>
        <w:tc>
          <w:tcPr>
            <w:tcW w:w="793" w:type="pct"/>
            <w:shd w:val="clear" w:color="auto" w:fill="auto"/>
          </w:tcPr>
          <w:p w14:paraId="65849EF2" w14:textId="49DFA77E" w:rsidR="00E242ED" w:rsidRDefault="00455155" w:rsidP="00A76D4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47287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2ED" w:rsidRPr="00A76D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42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42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02741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2ED" w:rsidRPr="00A76D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42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42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BD29C68" w14:textId="24296CAF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9C70A3D" w14:textId="643B3C3B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242ED" w:rsidRPr="005620D3" w14:paraId="2D4D942B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147DC8F" w14:textId="4F828849" w:rsidR="00E242ED" w:rsidRPr="00E242ED" w:rsidRDefault="00E242ED" w:rsidP="0015704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name of all people/ personnel involved</w:t>
            </w:r>
          </w:p>
        </w:tc>
        <w:tc>
          <w:tcPr>
            <w:tcW w:w="793" w:type="pct"/>
            <w:shd w:val="clear" w:color="auto" w:fill="auto"/>
          </w:tcPr>
          <w:p w14:paraId="5CE52420" w14:textId="5DB34517" w:rsidR="00E242ED" w:rsidRDefault="00455155" w:rsidP="00A76D4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10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2ED" w:rsidRPr="00A76D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42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42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44080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2ED" w:rsidRPr="00A76D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42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42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DA7D915" w14:textId="416E64C3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B3FE555" w14:textId="431C6BC6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242ED" w:rsidRPr="005620D3" w14:paraId="75165598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527DB0F" w14:textId="345F6A17" w:rsidR="00E242ED" w:rsidRPr="00E242ED" w:rsidRDefault="00E242ED" w:rsidP="0015704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time when the events or observations were noticed by the candidate</w:t>
            </w:r>
          </w:p>
        </w:tc>
        <w:tc>
          <w:tcPr>
            <w:tcW w:w="793" w:type="pct"/>
            <w:shd w:val="clear" w:color="auto" w:fill="auto"/>
          </w:tcPr>
          <w:p w14:paraId="750BA896" w14:textId="4B75C20E" w:rsidR="00E242ED" w:rsidRDefault="00455155" w:rsidP="00A76D4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94223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2ED" w:rsidRPr="00A76D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42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42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4147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2ED" w:rsidRPr="00A76D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42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42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B4F7009" w14:textId="7FA27AC8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189F8B1" w14:textId="174D59D9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242ED" w:rsidRPr="005620D3" w14:paraId="0377D95F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5475D93" w14:textId="3B98A376" w:rsidR="00E242ED" w:rsidRPr="00E242ED" w:rsidRDefault="00E242ED" w:rsidP="0015704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Stating the </w:t>
            </w:r>
            <w:r w:rsidR="0015704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ethical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requirement/s that will be breached</w:t>
            </w:r>
          </w:p>
        </w:tc>
        <w:tc>
          <w:tcPr>
            <w:tcW w:w="793" w:type="pct"/>
            <w:shd w:val="clear" w:color="auto" w:fill="auto"/>
          </w:tcPr>
          <w:p w14:paraId="4DDDD8D9" w14:textId="7EF2599C" w:rsidR="00E242ED" w:rsidRDefault="00455155" w:rsidP="00A76D4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51574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2ED" w:rsidRPr="00A76D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42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42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86194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2ED" w:rsidRPr="00A76D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42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42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2D4E4C2" w14:textId="3264A458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C58BDD8" w14:textId="5A018262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242ED" w:rsidRPr="005620D3" w14:paraId="7FDC4296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4B1679F" w14:textId="3DFCF2CE" w:rsidR="00E242ED" w:rsidRPr="00E242ED" w:rsidRDefault="00E242ED" w:rsidP="0015704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Stating the possible impact that the </w:t>
            </w:r>
            <w:r w:rsidR="0015704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lemma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may have on the company</w:t>
            </w:r>
          </w:p>
        </w:tc>
        <w:tc>
          <w:tcPr>
            <w:tcW w:w="793" w:type="pct"/>
            <w:shd w:val="clear" w:color="auto" w:fill="auto"/>
          </w:tcPr>
          <w:p w14:paraId="34E122F1" w14:textId="5260E36B" w:rsidR="00E242ED" w:rsidRDefault="00455155" w:rsidP="00A76D4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89197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2ED" w:rsidRPr="00A76D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42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42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08769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2ED" w:rsidRPr="00A76D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42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42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C064BC5" w14:textId="6A015E6E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895A4B3" w14:textId="519084A4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242ED" w:rsidRPr="005620D3" w14:paraId="5DA4D569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6021E13" w14:textId="303D69E3" w:rsidR="00E242ED" w:rsidRPr="00E242ED" w:rsidRDefault="00E242ED" w:rsidP="0015704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actions taken by the candidate in response to the issue</w:t>
            </w:r>
          </w:p>
        </w:tc>
        <w:tc>
          <w:tcPr>
            <w:tcW w:w="793" w:type="pct"/>
            <w:shd w:val="clear" w:color="auto" w:fill="auto"/>
          </w:tcPr>
          <w:p w14:paraId="0A488065" w14:textId="3F13E8EE" w:rsidR="00E242ED" w:rsidRDefault="00455155" w:rsidP="00A76D4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28046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2ED" w:rsidRPr="00A76D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42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42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04712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2ED" w:rsidRPr="00A76D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42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42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A724CBB" w14:textId="79DBC687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DF65197" w14:textId="7F5C2199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242ED" w:rsidRPr="005620D3" w14:paraId="71EBAE78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4A23C5F" w14:textId="0C81F4D4" w:rsidR="00E242ED" w:rsidRPr="00E242ED" w:rsidRDefault="00E242ED" w:rsidP="0015704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king the supervisor, HR manager or appropriate person if they have any questions regarding the issue being discussed.</w:t>
            </w:r>
          </w:p>
        </w:tc>
        <w:tc>
          <w:tcPr>
            <w:tcW w:w="793" w:type="pct"/>
            <w:shd w:val="clear" w:color="auto" w:fill="auto"/>
          </w:tcPr>
          <w:p w14:paraId="1EF2EAE5" w14:textId="709A216F" w:rsidR="00E242ED" w:rsidRDefault="00455155" w:rsidP="00A76D4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75555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2ED" w:rsidRPr="00A76D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42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42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4968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2ED" w:rsidRPr="00A76D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42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42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82A199F" w14:textId="640196E8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225DF13" w14:textId="2C073E97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242ED" w:rsidRPr="005620D3" w14:paraId="2829ED50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822C2D0" w14:textId="2CF8E772" w:rsidR="00E242ED" w:rsidRPr="00E242ED" w:rsidRDefault="00E242ED" w:rsidP="0015704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nswering questions regarding any aspect of the issue being discussed.</w:t>
            </w:r>
          </w:p>
        </w:tc>
        <w:tc>
          <w:tcPr>
            <w:tcW w:w="793" w:type="pct"/>
            <w:shd w:val="clear" w:color="auto" w:fill="auto"/>
          </w:tcPr>
          <w:p w14:paraId="38986C72" w14:textId="63D3C9EB" w:rsidR="00E242ED" w:rsidRDefault="00455155" w:rsidP="00A76D4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9953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2ED" w:rsidRPr="00A76D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42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42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60271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2ED" w:rsidRPr="00A76D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42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42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A8524CF" w14:textId="4EF61D7A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0E1F968" w14:textId="52D5BABE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242ED" w:rsidRPr="005620D3" w14:paraId="729F0B77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538337E" w14:textId="6C69FAAA" w:rsidR="00E242ED" w:rsidRPr="00E242ED" w:rsidRDefault="00E242ED" w:rsidP="0015704F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lastRenderedPageBreak/>
              <w:t>Confirming with the supervisor, HR manager or appropriate person if they need to perform any additional actions to resolve the issue.</w:t>
            </w:r>
          </w:p>
        </w:tc>
        <w:tc>
          <w:tcPr>
            <w:tcW w:w="793" w:type="pct"/>
            <w:shd w:val="clear" w:color="auto" w:fill="auto"/>
          </w:tcPr>
          <w:p w14:paraId="681C5857" w14:textId="38C23E53" w:rsidR="00E242ED" w:rsidRDefault="00455155" w:rsidP="00A76D4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98048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2ED" w:rsidRPr="00A76D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42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42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73121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42ED" w:rsidRPr="00A76D4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42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42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275ED34" w14:textId="0EDDC5A8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119B770" w14:textId="6CF466CA" w:rsidR="00E242ED" w:rsidRPr="005620D3" w:rsidRDefault="00E242ED" w:rsidP="00A76D4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54FE7" w:rsidRPr="005620D3" w14:paraId="524D51A3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EFED01A" w14:textId="7BAE97E9" w:rsidR="00D54FE7" w:rsidRDefault="00D54FE7" w:rsidP="00D54FE7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cusses the issue/s they have identified corresponding to a potential conflict of interest.</w:t>
            </w:r>
          </w:p>
          <w:p w14:paraId="44EAC32A" w14:textId="00823045" w:rsidR="00D54FE7" w:rsidRDefault="00D54FE7" w:rsidP="00D54FE7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is includes </w:t>
            </w:r>
          </w:p>
        </w:tc>
        <w:tc>
          <w:tcPr>
            <w:tcW w:w="793" w:type="pct"/>
            <w:shd w:val="clear" w:color="auto" w:fill="auto"/>
          </w:tcPr>
          <w:p w14:paraId="7D4E0E73" w14:textId="77777777" w:rsidR="00D54FE7" w:rsidRDefault="00D54FE7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68D5D12" w14:textId="77777777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83848CA" w14:textId="77777777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54FE7" w:rsidRPr="005620D3" w14:paraId="5759FAC7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DC36421" w14:textId="1D826ABC" w:rsidR="00D54FE7" w:rsidRPr="00D54FE7" w:rsidRDefault="00D54FE7" w:rsidP="00D54FE7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description of the events and observations relevant to the issue.</w:t>
            </w:r>
          </w:p>
        </w:tc>
        <w:tc>
          <w:tcPr>
            <w:tcW w:w="793" w:type="pct"/>
            <w:shd w:val="clear" w:color="auto" w:fill="auto"/>
          </w:tcPr>
          <w:p w14:paraId="5BE52BAA" w14:textId="2F457375" w:rsidR="00D54FE7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47773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FE7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54FE7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54FE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24935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FE7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54FE7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54FE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1C90542" w14:textId="166B2796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7DB690E" w14:textId="27DA59AE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54FE7" w:rsidRPr="005620D3" w14:paraId="75AAD508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1CB353C" w14:textId="7EAF4289" w:rsidR="00D54FE7" w:rsidRPr="00D54FE7" w:rsidRDefault="00D54FE7" w:rsidP="00D54FE7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name of all people/ personnel involved</w:t>
            </w:r>
          </w:p>
        </w:tc>
        <w:tc>
          <w:tcPr>
            <w:tcW w:w="793" w:type="pct"/>
            <w:shd w:val="clear" w:color="auto" w:fill="auto"/>
          </w:tcPr>
          <w:p w14:paraId="6BC5FA5D" w14:textId="24986D8E" w:rsidR="00D54FE7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948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FE7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54FE7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54FE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8540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FE7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54FE7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54FE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522AB23" w14:textId="06AFB27D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E0C371B" w14:textId="1D5F06FB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54FE7" w:rsidRPr="005620D3" w14:paraId="1D643023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964A449" w14:textId="619B8D0B" w:rsidR="00D54FE7" w:rsidRPr="00D54FE7" w:rsidRDefault="00D54FE7" w:rsidP="00D54FE7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time when the events or observations were noticed by the candidate</w:t>
            </w:r>
          </w:p>
        </w:tc>
        <w:tc>
          <w:tcPr>
            <w:tcW w:w="793" w:type="pct"/>
            <w:shd w:val="clear" w:color="auto" w:fill="auto"/>
          </w:tcPr>
          <w:p w14:paraId="14FF573E" w14:textId="277ED23D" w:rsidR="00D54FE7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0919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FE7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54FE7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54FE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18765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FE7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54FE7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54FE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2C2AD62" w14:textId="47542F93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182437F" w14:textId="03B1E3D6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54FE7" w:rsidRPr="005620D3" w14:paraId="7D1DEC2D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88E2616" w14:textId="529E9C0F" w:rsidR="00D54FE7" w:rsidRPr="00D54FE7" w:rsidRDefault="00D54FE7" w:rsidP="00D54FE7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ethical requirement/s that will be breached</w:t>
            </w:r>
          </w:p>
        </w:tc>
        <w:tc>
          <w:tcPr>
            <w:tcW w:w="793" w:type="pct"/>
            <w:shd w:val="clear" w:color="auto" w:fill="auto"/>
          </w:tcPr>
          <w:p w14:paraId="7057DE40" w14:textId="37E48180" w:rsidR="00D54FE7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01290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FE7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54FE7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54FE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27928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FE7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54FE7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54FE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5F6294B" w14:textId="5448D468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F9B1FBF" w14:textId="09096982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54FE7" w:rsidRPr="005620D3" w14:paraId="15B37C1F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7F99454" w14:textId="49215DE4" w:rsidR="00D54FE7" w:rsidRPr="00D54FE7" w:rsidRDefault="00D54FE7" w:rsidP="00D54FE7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possible impact that the issue may have on the company</w:t>
            </w:r>
          </w:p>
        </w:tc>
        <w:tc>
          <w:tcPr>
            <w:tcW w:w="793" w:type="pct"/>
            <w:shd w:val="clear" w:color="auto" w:fill="auto"/>
          </w:tcPr>
          <w:p w14:paraId="3CBC6103" w14:textId="201BE07A" w:rsidR="00D54FE7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60574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FE7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54FE7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54FE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56819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FE7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54FE7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54FE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1E28BBB" w14:textId="687F6A54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B173E08" w14:textId="7B1F19B0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54FE7" w:rsidRPr="005620D3" w14:paraId="507DDD1F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AF7AC8B" w14:textId="73297AD5" w:rsidR="00D54FE7" w:rsidRPr="00D54FE7" w:rsidRDefault="00D54FE7" w:rsidP="00D54FE7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actions taken by the candidate in response to the issue</w:t>
            </w:r>
          </w:p>
        </w:tc>
        <w:tc>
          <w:tcPr>
            <w:tcW w:w="793" w:type="pct"/>
            <w:shd w:val="clear" w:color="auto" w:fill="auto"/>
          </w:tcPr>
          <w:p w14:paraId="2AA30027" w14:textId="195A2E00" w:rsidR="00D54FE7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66624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FE7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54FE7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54FE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25301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FE7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54FE7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54FE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A499FB9" w14:textId="33A369C7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58167F5" w14:textId="1F1DBE7A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54FE7" w:rsidRPr="005620D3" w14:paraId="5A861ACC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233743A" w14:textId="5321173A" w:rsidR="00D54FE7" w:rsidRPr="00D54FE7" w:rsidRDefault="00D54FE7" w:rsidP="00D54FE7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king the supervisor, HR manager or appropriate person if they have any questions regarding the issue being discussed.</w:t>
            </w:r>
          </w:p>
        </w:tc>
        <w:tc>
          <w:tcPr>
            <w:tcW w:w="793" w:type="pct"/>
            <w:shd w:val="clear" w:color="auto" w:fill="auto"/>
          </w:tcPr>
          <w:p w14:paraId="6AFECB3B" w14:textId="3784DBCB" w:rsidR="00D54FE7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60691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FE7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54FE7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54FE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59319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FE7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54FE7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54FE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BC7816E" w14:textId="7EF0DEC6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FBD417C" w14:textId="799F3E93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54FE7" w:rsidRPr="005620D3" w14:paraId="3FF8F47C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D7FE66E" w14:textId="6D3075ED" w:rsidR="00D54FE7" w:rsidRPr="00D54FE7" w:rsidRDefault="00D54FE7" w:rsidP="00D54FE7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nswering questions regarding any aspect of the issue being discussed.</w:t>
            </w:r>
          </w:p>
        </w:tc>
        <w:tc>
          <w:tcPr>
            <w:tcW w:w="793" w:type="pct"/>
            <w:shd w:val="clear" w:color="auto" w:fill="auto"/>
          </w:tcPr>
          <w:p w14:paraId="1EB7C575" w14:textId="7728EDEB" w:rsidR="00D54FE7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26229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FE7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54FE7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54FE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52562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FE7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54FE7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54FE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B1ED586" w14:textId="783C5511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8F23C1D" w14:textId="3D986164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54FE7" w:rsidRPr="005620D3" w14:paraId="08071E23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80DC43B" w14:textId="19DD08AE" w:rsidR="00D54FE7" w:rsidRPr="00D54FE7" w:rsidRDefault="00D54FE7" w:rsidP="00D54FE7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lastRenderedPageBreak/>
              <w:t>Confirming with the supervisor, HR manager or appropriate person if they need to perform any additional actions to resolve the issue.</w:t>
            </w:r>
          </w:p>
        </w:tc>
        <w:tc>
          <w:tcPr>
            <w:tcW w:w="793" w:type="pct"/>
            <w:shd w:val="clear" w:color="auto" w:fill="auto"/>
          </w:tcPr>
          <w:p w14:paraId="032DD3F8" w14:textId="4FA2BC66" w:rsidR="00D54FE7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17840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FE7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54FE7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54FE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28140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4FE7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54FE7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54FE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0297DFB" w14:textId="31226FF2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2D2B219" w14:textId="112D570E" w:rsidR="00D54FE7" w:rsidRPr="005620D3" w:rsidRDefault="00D54FE7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A7919" w:rsidRPr="005620D3" w14:paraId="2C717E15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C34F827" w14:textId="3DB0BA3F" w:rsidR="006A7919" w:rsidRDefault="006A7919" w:rsidP="006A7919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cusses the issue/s they have identified corresponding to an actual conflict of interest.</w:t>
            </w:r>
          </w:p>
          <w:p w14:paraId="7C3288B6" w14:textId="6720A9DC" w:rsidR="006A7919" w:rsidRDefault="006A7919" w:rsidP="006A7919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is includes </w:t>
            </w:r>
          </w:p>
        </w:tc>
        <w:tc>
          <w:tcPr>
            <w:tcW w:w="793" w:type="pct"/>
            <w:shd w:val="clear" w:color="auto" w:fill="auto"/>
          </w:tcPr>
          <w:p w14:paraId="39B3B0F1" w14:textId="77777777" w:rsidR="006A7919" w:rsidRDefault="006A7919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D97ED16" w14:textId="77777777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86F2F2D" w14:textId="77777777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A7919" w:rsidRPr="005620D3" w14:paraId="4507D48B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76881AA" w14:textId="6B2157E0" w:rsidR="006A7919" w:rsidRPr="006A7919" w:rsidRDefault="006A7919" w:rsidP="006A7919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description of the events and observations relevant to the issue.</w:t>
            </w:r>
          </w:p>
        </w:tc>
        <w:tc>
          <w:tcPr>
            <w:tcW w:w="793" w:type="pct"/>
            <w:shd w:val="clear" w:color="auto" w:fill="auto"/>
          </w:tcPr>
          <w:p w14:paraId="5F4329ED" w14:textId="79352F59" w:rsidR="006A7919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53575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919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7919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A791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6516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919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7919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A791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EAC5AC4" w14:textId="086656A8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522D9BC" w14:textId="59171F1B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A7919" w:rsidRPr="005620D3" w14:paraId="0A92715C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7A147EA" w14:textId="671131DD" w:rsidR="006A7919" w:rsidRPr="006A7919" w:rsidRDefault="006A7919" w:rsidP="006A7919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name of all people/ personnel involved</w:t>
            </w:r>
          </w:p>
        </w:tc>
        <w:tc>
          <w:tcPr>
            <w:tcW w:w="793" w:type="pct"/>
            <w:shd w:val="clear" w:color="auto" w:fill="auto"/>
          </w:tcPr>
          <w:p w14:paraId="3150D984" w14:textId="19B2CA12" w:rsidR="006A7919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64750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919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7919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A791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12327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919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7919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A791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5B559F3" w14:textId="7AFEE5C2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9486D36" w14:textId="1FC13FC9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A7919" w:rsidRPr="005620D3" w14:paraId="16F2EC4B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0348EAD" w14:textId="53B8C2AF" w:rsidR="006A7919" w:rsidRPr="006A7919" w:rsidRDefault="006A7919" w:rsidP="006A7919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time when the events or observations were noticed by the candidate</w:t>
            </w:r>
          </w:p>
        </w:tc>
        <w:tc>
          <w:tcPr>
            <w:tcW w:w="793" w:type="pct"/>
            <w:shd w:val="clear" w:color="auto" w:fill="auto"/>
          </w:tcPr>
          <w:p w14:paraId="0B52514D" w14:textId="7211840B" w:rsidR="006A7919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2172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919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7919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A791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82750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919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7919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A791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005B144" w14:textId="25039D59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56E63AF" w14:textId="16B822D8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A7919" w:rsidRPr="005620D3" w14:paraId="74E40255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A773C52" w14:textId="78B84300" w:rsidR="006A7919" w:rsidRPr="006A7919" w:rsidRDefault="006A7919" w:rsidP="006A7919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ethical requirement/s that will be breached</w:t>
            </w:r>
          </w:p>
        </w:tc>
        <w:tc>
          <w:tcPr>
            <w:tcW w:w="793" w:type="pct"/>
            <w:shd w:val="clear" w:color="auto" w:fill="auto"/>
          </w:tcPr>
          <w:p w14:paraId="7B52135E" w14:textId="548BA901" w:rsidR="006A7919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20395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919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7919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A791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16492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919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7919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A791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6BDE779" w14:textId="0CDF5D0A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E65DD35" w14:textId="7000FBA8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A7919" w:rsidRPr="005620D3" w14:paraId="413A46B4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69D7384" w14:textId="70C3509E" w:rsidR="006A7919" w:rsidRPr="006A7919" w:rsidRDefault="006A7919" w:rsidP="006A7919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possible impact that the issue may have on the company</w:t>
            </w:r>
          </w:p>
        </w:tc>
        <w:tc>
          <w:tcPr>
            <w:tcW w:w="793" w:type="pct"/>
            <w:shd w:val="clear" w:color="auto" w:fill="auto"/>
          </w:tcPr>
          <w:p w14:paraId="416588F0" w14:textId="0FF8AF84" w:rsidR="006A7919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80509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919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7919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A791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66223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919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7919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A791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F432DEF" w14:textId="52722701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F46265A" w14:textId="004F3938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A7919" w:rsidRPr="005620D3" w14:paraId="5E9121F5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FA9D570" w14:textId="7A52C360" w:rsidR="006A7919" w:rsidRPr="006A7919" w:rsidRDefault="006A7919" w:rsidP="006A7919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ating the actions taken by the candidate in response to the issue</w:t>
            </w:r>
          </w:p>
        </w:tc>
        <w:tc>
          <w:tcPr>
            <w:tcW w:w="793" w:type="pct"/>
            <w:shd w:val="clear" w:color="auto" w:fill="auto"/>
          </w:tcPr>
          <w:p w14:paraId="616E0CBE" w14:textId="541E3642" w:rsidR="006A7919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62482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919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7919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A791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35466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919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7919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A791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5EBB3F5" w14:textId="261457EC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E639D2A" w14:textId="757DB952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A7919" w:rsidRPr="005620D3" w14:paraId="73BC34CA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941916E" w14:textId="733B6EA7" w:rsidR="006A7919" w:rsidRPr="006A7919" w:rsidRDefault="006A7919" w:rsidP="006A7919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king the supervisor, HR manager or appropriate person if they have any questions regarding the issue being discussed.</w:t>
            </w:r>
          </w:p>
        </w:tc>
        <w:tc>
          <w:tcPr>
            <w:tcW w:w="793" w:type="pct"/>
            <w:shd w:val="clear" w:color="auto" w:fill="auto"/>
          </w:tcPr>
          <w:p w14:paraId="5374F23D" w14:textId="4A110437" w:rsidR="006A7919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45895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919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7919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A791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40192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919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7919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A791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87E00BA" w14:textId="09DB7C17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4EEAEFF" w14:textId="4434241F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A7919" w:rsidRPr="005620D3" w14:paraId="2693A174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3544488" w14:textId="1F5A81B8" w:rsidR="006A7919" w:rsidRPr="006A7919" w:rsidRDefault="006A7919" w:rsidP="006A7919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nswering questions regarding any aspect of the issue being discussed.</w:t>
            </w:r>
          </w:p>
        </w:tc>
        <w:tc>
          <w:tcPr>
            <w:tcW w:w="793" w:type="pct"/>
            <w:shd w:val="clear" w:color="auto" w:fill="auto"/>
          </w:tcPr>
          <w:p w14:paraId="62D5EFD8" w14:textId="6E2F3C1E" w:rsidR="006A7919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10315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919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7919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A791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77231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919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7919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A791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45F1486" w14:textId="252247A8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EA33778" w14:textId="2F23BC24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A7919" w:rsidRPr="005620D3" w14:paraId="3C87DC9C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D073629" w14:textId="08F58F31" w:rsidR="006A7919" w:rsidRPr="006A7919" w:rsidRDefault="006A7919" w:rsidP="006A7919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lastRenderedPageBreak/>
              <w:t>Confirming with the supervisor, HR manager or appropriate person if they need to perform any additional actions to resolve the issue.</w:t>
            </w:r>
          </w:p>
        </w:tc>
        <w:tc>
          <w:tcPr>
            <w:tcW w:w="793" w:type="pct"/>
            <w:shd w:val="clear" w:color="auto" w:fill="auto"/>
          </w:tcPr>
          <w:p w14:paraId="18B5CECA" w14:textId="4F8303AC" w:rsidR="006A7919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31573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919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7919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A791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20149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7919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7919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A791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1CAD3A8" w14:textId="7030B227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D269751" w14:textId="172F65C0" w:rsidR="006A7919" w:rsidRPr="005620D3" w:rsidRDefault="006A7919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D7378" w:rsidRPr="005620D3" w14:paraId="3939585A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22FA64D" w14:textId="24236529" w:rsidR="006D7378" w:rsidRDefault="006D7378" w:rsidP="0053250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53250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firms all action items that must be </w:t>
            </w:r>
            <w:r w:rsidR="0084231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formed to fully address all issues reported.</w:t>
            </w:r>
          </w:p>
        </w:tc>
        <w:tc>
          <w:tcPr>
            <w:tcW w:w="793" w:type="pct"/>
            <w:shd w:val="clear" w:color="auto" w:fill="auto"/>
          </w:tcPr>
          <w:p w14:paraId="090BBF01" w14:textId="4ACF5BA6" w:rsidR="006D7378" w:rsidRPr="005620D3" w:rsidRDefault="006D7378" w:rsidP="006D737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2AB337A" w14:textId="61105665" w:rsidR="006D7378" w:rsidRPr="005620D3" w:rsidRDefault="006D7378" w:rsidP="006D737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CE285F2" w14:textId="35F05C43" w:rsidR="006D7378" w:rsidRPr="005620D3" w:rsidRDefault="006D7378" w:rsidP="006D737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247ED" w:rsidRPr="005620D3" w14:paraId="319F7B1C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D394242" w14:textId="02851D98" w:rsidR="00A247ED" w:rsidRDefault="00A247ED" w:rsidP="00A247ED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enumerates all action items discussed.</w:t>
            </w:r>
          </w:p>
        </w:tc>
        <w:tc>
          <w:tcPr>
            <w:tcW w:w="793" w:type="pct"/>
            <w:shd w:val="clear" w:color="auto" w:fill="auto"/>
          </w:tcPr>
          <w:p w14:paraId="58AFBDE2" w14:textId="1F308990" w:rsidR="00A247ED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29348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7ED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247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247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34876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7ED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247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247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914741F" w14:textId="241A1ACD" w:rsidR="00A247ED" w:rsidRPr="005620D3" w:rsidRDefault="00A247ED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0B7AE1D" w14:textId="1882FAE0" w:rsidR="00A247ED" w:rsidRPr="005620D3" w:rsidRDefault="00A247ED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247ED" w:rsidRPr="005620D3" w14:paraId="2C05D934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2797BC9" w14:textId="52EC47BA" w:rsidR="00A247ED" w:rsidRDefault="00A247ED" w:rsidP="00A247ED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who will be assigned to carry out each action item.</w:t>
            </w:r>
          </w:p>
        </w:tc>
        <w:tc>
          <w:tcPr>
            <w:tcW w:w="793" w:type="pct"/>
            <w:shd w:val="clear" w:color="auto" w:fill="auto"/>
          </w:tcPr>
          <w:p w14:paraId="798E986C" w14:textId="50232EBF" w:rsidR="00A247ED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07003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7ED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247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247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8974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7ED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247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247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E7A4F3B" w14:textId="70C530CC" w:rsidR="00A247ED" w:rsidRPr="005620D3" w:rsidRDefault="00A247ED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3E8F21" w14:textId="57EDF306" w:rsidR="00A247ED" w:rsidRPr="005620D3" w:rsidRDefault="00A247ED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247ED" w:rsidRPr="005620D3" w14:paraId="65A7298F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9CBB83A" w14:textId="79B674C2" w:rsidR="00A247ED" w:rsidRDefault="00A247ED" w:rsidP="00A247ED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the due date for each action item.</w:t>
            </w:r>
          </w:p>
        </w:tc>
        <w:tc>
          <w:tcPr>
            <w:tcW w:w="793" w:type="pct"/>
            <w:shd w:val="clear" w:color="auto" w:fill="auto"/>
          </w:tcPr>
          <w:p w14:paraId="77677184" w14:textId="45EA6B10" w:rsidR="00A247ED" w:rsidRDefault="00455155" w:rsidP="00A247E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2191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7ED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247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247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68069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47ED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247ED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247E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67ADD19" w14:textId="4D1A118A" w:rsidR="00A247ED" w:rsidRPr="005620D3" w:rsidRDefault="00A247ED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280E392" w14:textId="7C1FB4F8" w:rsidR="00A247ED" w:rsidRPr="005620D3" w:rsidRDefault="00A247ED" w:rsidP="00A247E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D7378" w:rsidRPr="005620D3" w14:paraId="48E6C4BB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757D5AF" w14:textId="6C279CDC" w:rsidR="006D7378" w:rsidRDefault="006D7378" w:rsidP="006D737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F2749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andidate </w:t>
            </w:r>
            <w:r w:rsidR="00A247E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all important information regarding the meeting into the Minutes Meeting Template, or the organisation’s template for recording meeting minutes.</w:t>
            </w:r>
          </w:p>
        </w:tc>
        <w:tc>
          <w:tcPr>
            <w:tcW w:w="793" w:type="pct"/>
            <w:shd w:val="clear" w:color="auto" w:fill="auto"/>
          </w:tcPr>
          <w:p w14:paraId="0FAD7B76" w14:textId="567B9F97" w:rsidR="006D7378" w:rsidRPr="005620D3" w:rsidRDefault="00455155" w:rsidP="006D737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93794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378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D7378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D737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65551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7378" w:rsidRPr="00A247E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D7378" w:rsidRPr="006D73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D737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D660C07" w14:textId="5FA63B4C" w:rsidR="006D7378" w:rsidRPr="005620D3" w:rsidRDefault="006D7378" w:rsidP="006D737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E817D3" w14:textId="073DAB7A" w:rsidR="006D7378" w:rsidRPr="005620D3" w:rsidRDefault="006D7378" w:rsidP="006D737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bookmarkEnd w:id="2"/>
    </w:tbl>
    <w:p w14:paraId="750444C6" w14:textId="5D84FE8E" w:rsidR="006D7378" w:rsidRDefault="006D7378">
      <w:pPr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718B5A" w14:textId="3F2FBBD0" w:rsidR="006D7378" w:rsidRDefault="005402DA" w:rsidP="006D737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A57333" w:rsidRPr="00A5733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eet with their supervisor, HR manager or other appropriate person to discuss the issues they have identified.</w:t>
            </w:r>
          </w:p>
          <w:p w14:paraId="24944CFF" w14:textId="6AF455CE" w:rsidR="000055D1" w:rsidRPr="005620D3" w:rsidRDefault="005402DA" w:rsidP="006D737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8553D4C" w14:textId="32DC50E4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2C68A" w14:textId="77777777" w:rsidR="00455155" w:rsidRDefault="00455155" w:rsidP="000055D1">
      <w:pPr>
        <w:spacing w:after="0" w:line="240" w:lineRule="auto"/>
      </w:pPr>
      <w:r>
        <w:separator/>
      </w:r>
    </w:p>
  </w:endnote>
  <w:endnote w:type="continuationSeparator" w:id="0">
    <w:p w14:paraId="5C48CF9E" w14:textId="77777777" w:rsidR="00455155" w:rsidRDefault="00455155" w:rsidP="000055D1">
      <w:pPr>
        <w:spacing w:after="0" w:line="240" w:lineRule="auto"/>
      </w:pPr>
      <w:r>
        <w:continuationSeparator/>
      </w:r>
    </w:p>
  </w:endnote>
  <w:endnote w:type="continuationNotice" w:id="1">
    <w:p w14:paraId="0A0C4BB7" w14:textId="77777777" w:rsidR="00455155" w:rsidRDefault="004551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95AB6" w14:textId="77777777" w:rsidR="00891E2D" w:rsidRPr="000055D1" w:rsidRDefault="000055D1" w:rsidP="00891E2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5402DA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891E2D" w:rsidRPr="00C63CFB">
      <w:rPr>
        <w:color w:val="808080" w:themeColor="background1" w:themeShade="80"/>
        <w:sz w:val="18"/>
      </w:rPr>
      <w:t>Version 1.</w:t>
    </w:r>
    <w:r w:rsidR="00891E2D">
      <w:rPr>
        <w:color w:val="808080" w:themeColor="background1" w:themeShade="80"/>
        <w:sz w:val="18"/>
      </w:rPr>
      <w:t>1</w:t>
    </w:r>
    <w:r w:rsidR="00891E2D" w:rsidRPr="00C63CFB">
      <w:rPr>
        <w:color w:val="808080" w:themeColor="background1" w:themeShade="80"/>
        <w:sz w:val="18"/>
      </w:rPr>
      <w:t xml:space="preserve"> Produced </w:t>
    </w:r>
    <w:r w:rsidR="00891E2D">
      <w:rPr>
        <w:color w:val="808080" w:themeColor="background1" w:themeShade="80"/>
        <w:sz w:val="18"/>
      </w:rPr>
      <w:t>on 1st Nov</w:t>
    </w:r>
    <w:r w:rsidR="00891E2D" w:rsidRPr="00C63CFB">
      <w:rPr>
        <w:color w:val="808080" w:themeColor="background1" w:themeShade="80"/>
        <w:sz w:val="18"/>
      </w:rPr>
      <w:t xml:space="preserve"> 202</w:t>
    </w:r>
    <w:r w:rsidR="00891E2D">
      <w:rPr>
        <w:color w:val="808080" w:themeColor="background1" w:themeShade="80"/>
        <w:sz w:val="18"/>
      </w:rPr>
      <w:t>3</w:t>
    </w:r>
  </w:p>
  <w:p w14:paraId="521AE970" w14:textId="09D29006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891E2D" w:rsidRPr="000055D1">
      <w:rPr>
        <w:rFonts w:cstheme="minorHAnsi"/>
        <w:noProof/>
        <w:color w:val="808080" w:themeColor="background1" w:themeShade="80"/>
        <w:sz w:val="18"/>
      </w:rPr>
      <w:t>©</w:t>
    </w:r>
    <w:r w:rsidR="00891E2D" w:rsidRPr="000055D1">
      <w:rPr>
        <w:noProof/>
        <w:color w:val="808080" w:themeColor="background1" w:themeShade="80"/>
        <w:sz w:val="18"/>
      </w:rPr>
      <w:t xml:space="preserve"> </w:t>
    </w:r>
    <w:r w:rsidR="00891E2D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B59E" w14:textId="77777777" w:rsidR="00891E2D" w:rsidRPr="000055D1" w:rsidRDefault="000055D1" w:rsidP="00891E2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FB6D00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891E2D" w:rsidRPr="00C63CFB">
      <w:rPr>
        <w:color w:val="808080" w:themeColor="background1" w:themeShade="80"/>
        <w:sz w:val="18"/>
      </w:rPr>
      <w:t>Version 1.</w:t>
    </w:r>
    <w:r w:rsidR="00891E2D">
      <w:rPr>
        <w:color w:val="808080" w:themeColor="background1" w:themeShade="80"/>
        <w:sz w:val="18"/>
      </w:rPr>
      <w:t>1</w:t>
    </w:r>
    <w:r w:rsidR="00891E2D" w:rsidRPr="00C63CFB">
      <w:rPr>
        <w:color w:val="808080" w:themeColor="background1" w:themeShade="80"/>
        <w:sz w:val="18"/>
      </w:rPr>
      <w:t xml:space="preserve"> Produced </w:t>
    </w:r>
    <w:r w:rsidR="00891E2D">
      <w:rPr>
        <w:color w:val="808080" w:themeColor="background1" w:themeShade="80"/>
        <w:sz w:val="18"/>
      </w:rPr>
      <w:t>on 1st Nov</w:t>
    </w:r>
    <w:r w:rsidR="00891E2D" w:rsidRPr="00C63CFB">
      <w:rPr>
        <w:color w:val="808080" w:themeColor="background1" w:themeShade="80"/>
        <w:sz w:val="18"/>
      </w:rPr>
      <w:t xml:space="preserve"> 202</w:t>
    </w:r>
    <w:r w:rsidR="00891E2D">
      <w:rPr>
        <w:color w:val="808080" w:themeColor="background1" w:themeShade="80"/>
        <w:sz w:val="18"/>
      </w:rPr>
      <w:t>3</w:t>
    </w:r>
  </w:p>
  <w:p w14:paraId="63DECA6C" w14:textId="7E8F9112" w:rsidR="000055D1" w:rsidRPr="000055D1" w:rsidRDefault="00891E2D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C8715" w14:textId="77777777" w:rsidR="00891E2D" w:rsidRDefault="00891E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EF9A2" w14:textId="77777777" w:rsidR="00455155" w:rsidRDefault="00455155" w:rsidP="000055D1">
      <w:pPr>
        <w:spacing w:after="0" w:line="240" w:lineRule="auto"/>
      </w:pPr>
      <w:r>
        <w:separator/>
      </w:r>
    </w:p>
  </w:footnote>
  <w:footnote w:type="continuationSeparator" w:id="0">
    <w:p w14:paraId="2E6D5EFF" w14:textId="77777777" w:rsidR="00455155" w:rsidRDefault="00455155" w:rsidP="000055D1">
      <w:pPr>
        <w:spacing w:after="0" w:line="240" w:lineRule="auto"/>
      </w:pPr>
      <w:r>
        <w:continuationSeparator/>
      </w:r>
    </w:p>
  </w:footnote>
  <w:footnote w:type="continuationNotice" w:id="1">
    <w:p w14:paraId="64919097" w14:textId="77777777" w:rsidR="00455155" w:rsidRDefault="004551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A4284" w14:textId="77777777" w:rsidR="00891E2D" w:rsidRDefault="00891E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977AC" w14:textId="77777777" w:rsidR="00891E2D" w:rsidRDefault="00891E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69CEC" w14:textId="77777777" w:rsidR="00891E2D" w:rsidRDefault="00891E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3CA8"/>
    <w:multiLevelType w:val="hybridMultilevel"/>
    <w:tmpl w:val="5694C244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900DC"/>
    <w:multiLevelType w:val="hybridMultilevel"/>
    <w:tmpl w:val="64F20E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8044D0"/>
    <w:multiLevelType w:val="hybridMultilevel"/>
    <w:tmpl w:val="339E838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AF17F5F"/>
    <w:multiLevelType w:val="hybridMultilevel"/>
    <w:tmpl w:val="8A72CA5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EA6ED8"/>
    <w:multiLevelType w:val="hybridMultilevel"/>
    <w:tmpl w:val="202C88F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1546E3"/>
    <w:multiLevelType w:val="hybridMultilevel"/>
    <w:tmpl w:val="8750893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025417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0D0713"/>
    <w:multiLevelType w:val="hybridMultilevel"/>
    <w:tmpl w:val="2D4621F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E3941"/>
    <w:multiLevelType w:val="hybridMultilevel"/>
    <w:tmpl w:val="202C88F8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E83083"/>
    <w:multiLevelType w:val="hybridMultilevel"/>
    <w:tmpl w:val="94424CC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EF74BC"/>
    <w:multiLevelType w:val="hybridMultilevel"/>
    <w:tmpl w:val="688E6736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0B3D7B"/>
    <w:multiLevelType w:val="hybridMultilevel"/>
    <w:tmpl w:val="C86C953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142F68"/>
    <w:multiLevelType w:val="hybridMultilevel"/>
    <w:tmpl w:val="202C88F8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BE3CCF"/>
    <w:multiLevelType w:val="hybridMultilevel"/>
    <w:tmpl w:val="202C88F8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BA1E6C"/>
    <w:multiLevelType w:val="hybridMultilevel"/>
    <w:tmpl w:val="ADE01F1C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0C090019" w:tentative="1">
      <w:start w:val="1"/>
      <w:numFmt w:val="lowerLetter"/>
      <w:lvlText w:val="%2."/>
      <w:lvlJc w:val="left"/>
      <w:pPr>
        <w:ind w:left="3060" w:hanging="360"/>
      </w:pPr>
    </w:lvl>
    <w:lvl w:ilvl="2" w:tplc="0C09001B" w:tentative="1">
      <w:start w:val="1"/>
      <w:numFmt w:val="lowerRoman"/>
      <w:lvlText w:val="%3."/>
      <w:lvlJc w:val="right"/>
      <w:pPr>
        <w:ind w:left="3780" w:hanging="180"/>
      </w:pPr>
    </w:lvl>
    <w:lvl w:ilvl="3" w:tplc="0C09000F" w:tentative="1">
      <w:start w:val="1"/>
      <w:numFmt w:val="decimal"/>
      <w:lvlText w:val="%4."/>
      <w:lvlJc w:val="left"/>
      <w:pPr>
        <w:ind w:left="4500" w:hanging="360"/>
      </w:pPr>
    </w:lvl>
    <w:lvl w:ilvl="4" w:tplc="0C090019" w:tentative="1">
      <w:start w:val="1"/>
      <w:numFmt w:val="lowerLetter"/>
      <w:lvlText w:val="%5."/>
      <w:lvlJc w:val="left"/>
      <w:pPr>
        <w:ind w:left="5220" w:hanging="360"/>
      </w:pPr>
    </w:lvl>
    <w:lvl w:ilvl="5" w:tplc="0C09001B" w:tentative="1">
      <w:start w:val="1"/>
      <w:numFmt w:val="lowerRoman"/>
      <w:lvlText w:val="%6."/>
      <w:lvlJc w:val="right"/>
      <w:pPr>
        <w:ind w:left="5940" w:hanging="180"/>
      </w:pPr>
    </w:lvl>
    <w:lvl w:ilvl="6" w:tplc="0C09000F" w:tentative="1">
      <w:start w:val="1"/>
      <w:numFmt w:val="decimal"/>
      <w:lvlText w:val="%7."/>
      <w:lvlJc w:val="left"/>
      <w:pPr>
        <w:ind w:left="6660" w:hanging="360"/>
      </w:pPr>
    </w:lvl>
    <w:lvl w:ilvl="7" w:tplc="0C090019" w:tentative="1">
      <w:start w:val="1"/>
      <w:numFmt w:val="lowerLetter"/>
      <w:lvlText w:val="%8."/>
      <w:lvlJc w:val="left"/>
      <w:pPr>
        <w:ind w:left="7380" w:hanging="360"/>
      </w:pPr>
    </w:lvl>
    <w:lvl w:ilvl="8" w:tplc="0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4" w15:restartNumberingAfterBreak="0">
    <w:nsid w:val="49ED3A90"/>
    <w:multiLevelType w:val="hybridMultilevel"/>
    <w:tmpl w:val="ADE01F1C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5" w15:restartNumberingAfterBreak="0">
    <w:nsid w:val="4E206E89"/>
    <w:multiLevelType w:val="hybridMultilevel"/>
    <w:tmpl w:val="202C88F8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ED2103"/>
    <w:multiLevelType w:val="hybridMultilevel"/>
    <w:tmpl w:val="407A1B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D7318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A83633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7B348A"/>
    <w:multiLevelType w:val="hybridMultilevel"/>
    <w:tmpl w:val="B03ECA7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3703C7"/>
    <w:multiLevelType w:val="hybridMultilevel"/>
    <w:tmpl w:val="4ECC4720"/>
    <w:lvl w:ilvl="0" w:tplc="34090019">
      <w:start w:val="1"/>
      <w:numFmt w:val="lowerLetter"/>
      <w:lvlText w:val="%1."/>
      <w:lvlJc w:val="left"/>
      <w:pPr>
        <w:ind w:left="3960" w:hanging="360"/>
      </w:pPr>
    </w:lvl>
    <w:lvl w:ilvl="1" w:tplc="0C090019" w:tentative="1">
      <w:start w:val="1"/>
      <w:numFmt w:val="lowerLetter"/>
      <w:lvlText w:val="%2."/>
      <w:lvlJc w:val="left"/>
      <w:pPr>
        <w:ind w:left="4680" w:hanging="360"/>
      </w:pPr>
    </w:lvl>
    <w:lvl w:ilvl="2" w:tplc="0C09001B" w:tentative="1">
      <w:start w:val="1"/>
      <w:numFmt w:val="lowerRoman"/>
      <w:lvlText w:val="%3."/>
      <w:lvlJc w:val="right"/>
      <w:pPr>
        <w:ind w:left="5400" w:hanging="180"/>
      </w:pPr>
    </w:lvl>
    <w:lvl w:ilvl="3" w:tplc="0C09000F" w:tentative="1">
      <w:start w:val="1"/>
      <w:numFmt w:val="decimal"/>
      <w:lvlText w:val="%4."/>
      <w:lvlJc w:val="left"/>
      <w:pPr>
        <w:ind w:left="6120" w:hanging="360"/>
      </w:pPr>
    </w:lvl>
    <w:lvl w:ilvl="4" w:tplc="0C090019" w:tentative="1">
      <w:start w:val="1"/>
      <w:numFmt w:val="lowerLetter"/>
      <w:lvlText w:val="%5."/>
      <w:lvlJc w:val="left"/>
      <w:pPr>
        <w:ind w:left="6840" w:hanging="360"/>
      </w:pPr>
    </w:lvl>
    <w:lvl w:ilvl="5" w:tplc="0C09001B" w:tentative="1">
      <w:start w:val="1"/>
      <w:numFmt w:val="lowerRoman"/>
      <w:lvlText w:val="%6."/>
      <w:lvlJc w:val="right"/>
      <w:pPr>
        <w:ind w:left="7560" w:hanging="180"/>
      </w:pPr>
    </w:lvl>
    <w:lvl w:ilvl="6" w:tplc="0C09000F" w:tentative="1">
      <w:start w:val="1"/>
      <w:numFmt w:val="decimal"/>
      <w:lvlText w:val="%7."/>
      <w:lvlJc w:val="left"/>
      <w:pPr>
        <w:ind w:left="8280" w:hanging="360"/>
      </w:pPr>
    </w:lvl>
    <w:lvl w:ilvl="7" w:tplc="0C090019" w:tentative="1">
      <w:start w:val="1"/>
      <w:numFmt w:val="lowerLetter"/>
      <w:lvlText w:val="%8."/>
      <w:lvlJc w:val="left"/>
      <w:pPr>
        <w:ind w:left="9000" w:hanging="360"/>
      </w:pPr>
    </w:lvl>
    <w:lvl w:ilvl="8" w:tplc="0C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3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951735"/>
    <w:multiLevelType w:val="hybridMultilevel"/>
    <w:tmpl w:val="202C88F8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817695"/>
    <w:multiLevelType w:val="hybridMultilevel"/>
    <w:tmpl w:val="5694C244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3F5242"/>
    <w:multiLevelType w:val="hybridMultilevel"/>
    <w:tmpl w:val="87508934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C344361"/>
    <w:multiLevelType w:val="hybridMultilevel"/>
    <w:tmpl w:val="1F4291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15620"/>
    <w:multiLevelType w:val="hybridMultilevel"/>
    <w:tmpl w:val="2D4621F8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035232"/>
    <w:multiLevelType w:val="hybridMultilevel"/>
    <w:tmpl w:val="113C73A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CA7E66"/>
    <w:multiLevelType w:val="hybridMultilevel"/>
    <w:tmpl w:val="BFD6F21E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40"/>
  </w:num>
  <w:num w:numId="3">
    <w:abstractNumId w:val="13"/>
  </w:num>
  <w:num w:numId="4">
    <w:abstractNumId w:val="30"/>
  </w:num>
  <w:num w:numId="5">
    <w:abstractNumId w:val="19"/>
  </w:num>
  <w:num w:numId="6">
    <w:abstractNumId w:val="16"/>
  </w:num>
  <w:num w:numId="7">
    <w:abstractNumId w:val="28"/>
  </w:num>
  <w:num w:numId="8">
    <w:abstractNumId w:val="4"/>
  </w:num>
  <w:num w:numId="9">
    <w:abstractNumId w:val="40"/>
  </w:num>
  <w:num w:numId="10">
    <w:abstractNumId w:val="15"/>
  </w:num>
  <w:num w:numId="11">
    <w:abstractNumId w:val="22"/>
  </w:num>
  <w:num w:numId="12">
    <w:abstractNumId w:val="6"/>
  </w:num>
  <w:num w:numId="13">
    <w:abstractNumId w:val="37"/>
  </w:num>
  <w:num w:numId="14">
    <w:abstractNumId w:val="42"/>
  </w:num>
  <w:num w:numId="15">
    <w:abstractNumId w:val="45"/>
  </w:num>
  <w:num w:numId="16">
    <w:abstractNumId w:val="43"/>
  </w:num>
  <w:num w:numId="17">
    <w:abstractNumId w:val="33"/>
  </w:num>
  <w:num w:numId="18">
    <w:abstractNumId w:val="17"/>
  </w:num>
  <w:num w:numId="19">
    <w:abstractNumId w:val="12"/>
  </w:num>
  <w:num w:numId="20">
    <w:abstractNumId w:val="27"/>
  </w:num>
  <w:num w:numId="21">
    <w:abstractNumId w:val="31"/>
  </w:num>
  <w:num w:numId="22">
    <w:abstractNumId w:val="29"/>
  </w:num>
  <w:num w:numId="23">
    <w:abstractNumId w:val="41"/>
  </w:num>
  <w:num w:numId="24">
    <w:abstractNumId w:val="0"/>
  </w:num>
  <w:num w:numId="25">
    <w:abstractNumId w:val="9"/>
  </w:num>
  <w:num w:numId="26">
    <w:abstractNumId w:val="18"/>
  </w:num>
  <w:num w:numId="27">
    <w:abstractNumId w:val="35"/>
  </w:num>
  <w:num w:numId="28">
    <w:abstractNumId w:val="5"/>
  </w:num>
  <w:num w:numId="29">
    <w:abstractNumId w:val="23"/>
  </w:num>
  <w:num w:numId="30">
    <w:abstractNumId w:val="3"/>
  </w:num>
  <w:num w:numId="31">
    <w:abstractNumId w:val="32"/>
  </w:num>
  <w:num w:numId="32">
    <w:abstractNumId w:val="24"/>
  </w:num>
  <w:num w:numId="33">
    <w:abstractNumId w:val="14"/>
  </w:num>
  <w:num w:numId="34">
    <w:abstractNumId w:val="10"/>
  </w:num>
  <w:num w:numId="35">
    <w:abstractNumId w:val="39"/>
  </w:num>
  <w:num w:numId="36">
    <w:abstractNumId w:val="8"/>
  </w:num>
  <w:num w:numId="37">
    <w:abstractNumId w:val="44"/>
  </w:num>
  <w:num w:numId="38">
    <w:abstractNumId w:val="36"/>
  </w:num>
  <w:num w:numId="39">
    <w:abstractNumId w:val="38"/>
  </w:num>
  <w:num w:numId="40">
    <w:abstractNumId w:val="1"/>
  </w:num>
  <w:num w:numId="41">
    <w:abstractNumId w:val="26"/>
  </w:num>
  <w:num w:numId="42">
    <w:abstractNumId w:val="7"/>
  </w:num>
  <w:num w:numId="43">
    <w:abstractNumId w:val="21"/>
  </w:num>
  <w:num w:numId="44">
    <w:abstractNumId w:val="34"/>
  </w:num>
  <w:num w:numId="45">
    <w:abstractNumId w:val="25"/>
  </w:num>
  <w:num w:numId="46">
    <w:abstractNumId w:val="11"/>
  </w:num>
  <w:num w:numId="4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tqwFAEqHCa4tAAAA"/>
  </w:docVars>
  <w:rsids>
    <w:rsidRoot w:val="002F29A7"/>
    <w:rsid w:val="00004A4B"/>
    <w:rsid w:val="000055D1"/>
    <w:rsid w:val="000119FF"/>
    <w:rsid w:val="0001293E"/>
    <w:rsid w:val="00013528"/>
    <w:rsid w:val="000143FF"/>
    <w:rsid w:val="00024A03"/>
    <w:rsid w:val="00042D5F"/>
    <w:rsid w:val="00045ED7"/>
    <w:rsid w:val="0005032E"/>
    <w:rsid w:val="0005190A"/>
    <w:rsid w:val="000550CD"/>
    <w:rsid w:val="000551F3"/>
    <w:rsid w:val="00090741"/>
    <w:rsid w:val="000911A1"/>
    <w:rsid w:val="000A3F5E"/>
    <w:rsid w:val="000B224E"/>
    <w:rsid w:val="000B26D5"/>
    <w:rsid w:val="000B411D"/>
    <w:rsid w:val="000C171A"/>
    <w:rsid w:val="000D1EA5"/>
    <w:rsid w:val="000D64E2"/>
    <w:rsid w:val="000F0E78"/>
    <w:rsid w:val="00111E72"/>
    <w:rsid w:val="00123874"/>
    <w:rsid w:val="0013280A"/>
    <w:rsid w:val="00146EB1"/>
    <w:rsid w:val="00147DB2"/>
    <w:rsid w:val="00152369"/>
    <w:rsid w:val="0015704F"/>
    <w:rsid w:val="001600CB"/>
    <w:rsid w:val="00162984"/>
    <w:rsid w:val="001738CB"/>
    <w:rsid w:val="00181C5B"/>
    <w:rsid w:val="0018395A"/>
    <w:rsid w:val="001929EC"/>
    <w:rsid w:val="00193219"/>
    <w:rsid w:val="001A1865"/>
    <w:rsid w:val="001D456C"/>
    <w:rsid w:val="001E787E"/>
    <w:rsid w:val="001F02AF"/>
    <w:rsid w:val="00207496"/>
    <w:rsid w:val="00213E4E"/>
    <w:rsid w:val="00217FBC"/>
    <w:rsid w:val="00227C09"/>
    <w:rsid w:val="002459C7"/>
    <w:rsid w:val="002568A0"/>
    <w:rsid w:val="00260CAD"/>
    <w:rsid w:val="002637DA"/>
    <w:rsid w:val="00294F86"/>
    <w:rsid w:val="002A22AD"/>
    <w:rsid w:val="002D2F3B"/>
    <w:rsid w:val="002D6C29"/>
    <w:rsid w:val="002F29A7"/>
    <w:rsid w:val="00321AD8"/>
    <w:rsid w:val="00333FA5"/>
    <w:rsid w:val="00337CFE"/>
    <w:rsid w:val="00340041"/>
    <w:rsid w:val="00361B4E"/>
    <w:rsid w:val="003625E9"/>
    <w:rsid w:val="00374DD8"/>
    <w:rsid w:val="0039482B"/>
    <w:rsid w:val="003A3135"/>
    <w:rsid w:val="003C1922"/>
    <w:rsid w:val="003C46A3"/>
    <w:rsid w:val="003E5A30"/>
    <w:rsid w:val="003E73D8"/>
    <w:rsid w:val="003E747F"/>
    <w:rsid w:val="003F06E4"/>
    <w:rsid w:val="003F323F"/>
    <w:rsid w:val="003F5955"/>
    <w:rsid w:val="003F695D"/>
    <w:rsid w:val="00455155"/>
    <w:rsid w:val="0046327D"/>
    <w:rsid w:val="00467457"/>
    <w:rsid w:val="004831EC"/>
    <w:rsid w:val="00484193"/>
    <w:rsid w:val="004A364C"/>
    <w:rsid w:val="004A7AD0"/>
    <w:rsid w:val="004B3AD9"/>
    <w:rsid w:val="004C7524"/>
    <w:rsid w:val="004D65FE"/>
    <w:rsid w:val="004D770D"/>
    <w:rsid w:val="004E16C1"/>
    <w:rsid w:val="004E3825"/>
    <w:rsid w:val="004E5CE5"/>
    <w:rsid w:val="00507CC9"/>
    <w:rsid w:val="00520F0F"/>
    <w:rsid w:val="00532500"/>
    <w:rsid w:val="005402DA"/>
    <w:rsid w:val="0054695C"/>
    <w:rsid w:val="005518E3"/>
    <w:rsid w:val="005620D3"/>
    <w:rsid w:val="005A5261"/>
    <w:rsid w:val="005A5AE9"/>
    <w:rsid w:val="005C1AE9"/>
    <w:rsid w:val="005E558F"/>
    <w:rsid w:val="005E695A"/>
    <w:rsid w:val="005E75A1"/>
    <w:rsid w:val="005F0BD9"/>
    <w:rsid w:val="005F4237"/>
    <w:rsid w:val="00600068"/>
    <w:rsid w:val="0060042F"/>
    <w:rsid w:val="006021E4"/>
    <w:rsid w:val="006044CF"/>
    <w:rsid w:val="00616FC8"/>
    <w:rsid w:val="0062445E"/>
    <w:rsid w:val="006376C4"/>
    <w:rsid w:val="00637F8B"/>
    <w:rsid w:val="006614D4"/>
    <w:rsid w:val="00672BB9"/>
    <w:rsid w:val="00677722"/>
    <w:rsid w:val="00681B2D"/>
    <w:rsid w:val="0068371E"/>
    <w:rsid w:val="00687F58"/>
    <w:rsid w:val="006974C4"/>
    <w:rsid w:val="006A3EDD"/>
    <w:rsid w:val="006A6FB3"/>
    <w:rsid w:val="006A7919"/>
    <w:rsid w:val="006B1516"/>
    <w:rsid w:val="006B18BC"/>
    <w:rsid w:val="006C01B2"/>
    <w:rsid w:val="006C0B34"/>
    <w:rsid w:val="006C4F3E"/>
    <w:rsid w:val="006D555D"/>
    <w:rsid w:val="006D7378"/>
    <w:rsid w:val="006D77A8"/>
    <w:rsid w:val="006E35FC"/>
    <w:rsid w:val="00700460"/>
    <w:rsid w:val="007048F9"/>
    <w:rsid w:val="00704C6D"/>
    <w:rsid w:val="00711223"/>
    <w:rsid w:val="00714E53"/>
    <w:rsid w:val="0072092E"/>
    <w:rsid w:val="00727D74"/>
    <w:rsid w:val="00730B38"/>
    <w:rsid w:val="007541DC"/>
    <w:rsid w:val="0075536A"/>
    <w:rsid w:val="00774598"/>
    <w:rsid w:val="00785B5D"/>
    <w:rsid w:val="007909F1"/>
    <w:rsid w:val="007A0D4A"/>
    <w:rsid w:val="007D11DC"/>
    <w:rsid w:val="007D1DFD"/>
    <w:rsid w:val="007E5297"/>
    <w:rsid w:val="007E7B23"/>
    <w:rsid w:val="007F2309"/>
    <w:rsid w:val="007F3726"/>
    <w:rsid w:val="007F4747"/>
    <w:rsid w:val="00802265"/>
    <w:rsid w:val="00802599"/>
    <w:rsid w:val="00820E5B"/>
    <w:rsid w:val="00821833"/>
    <w:rsid w:val="0083339D"/>
    <w:rsid w:val="0084231C"/>
    <w:rsid w:val="00843CC8"/>
    <w:rsid w:val="0084479A"/>
    <w:rsid w:val="0084504D"/>
    <w:rsid w:val="00867B61"/>
    <w:rsid w:val="00873DBD"/>
    <w:rsid w:val="0088239C"/>
    <w:rsid w:val="0088576D"/>
    <w:rsid w:val="00891E2D"/>
    <w:rsid w:val="008978AF"/>
    <w:rsid w:val="008A120A"/>
    <w:rsid w:val="008C68C0"/>
    <w:rsid w:val="008C6C99"/>
    <w:rsid w:val="008D4457"/>
    <w:rsid w:val="008F0473"/>
    <w:rsid w:val="00905C74"/>
    <w:rsid w:val="00906398"/>
    <w:rsid w:val="00911D2E"/>
    <w:rsid w:val="009165A6"/>
    <w:rsid w:val="0092393E"/>
    <w:rsid w:val="00926BF3"/>
    <w:rsid w:val="0092792C"/>
    <w:rsid w:val="009478C9"/>
    <w:rsid w:val="00962654"/>
    <w:rsid w:val="00971458"/>
    <w:rsid w:val="00980CE2"/>
    <w:rsid w:val="00983EB8"/>
    <w:rsid w:val="009905B3"/>
    <w:rsid w:val="009A1756"/>
    <w:rsid w:val="009B3D69"/>
    <w:rsid w:val="009C6561"/>
    <w:rsid w:val="009C7BFB"/>
    <w:rsid w:val="009C7C9E"/>
    <w:rsid w:val="009F093C"/>
    <w:rsid w:val="00A01372"/>
    <w:rsid w:val="00A113A6"/>
    <w:rsid w:val="00A11D73"/>
    <w:rsid w:val="00A240C3"/>
    <w:rsid w:val="00A247ED"/>
    <w:rsid w:val="00A3355D"/>
    <w:rsid w:val="00A41BCE"/>
    <w:rsid w:val="00A4330C"/>
    <w:rsid w:val="00A5380E"/>
    <w:rsid w:val="00A57333"/>
    <w:rsid w:val="00A740EA"/>
    <w:rsid w:val="00A76D42"/>
    <w:rsid w:val="00A90136"/>
    <w:rsid w:val="00A97854"/>
    <w:rsid w:val="00AB2380"/>
    <w:rsid w:val="00AB5096"/>
    <w:rsid w:val="00AE20D9"/>
    <w:rsid w:val="00AE3CC5"/>
    <w:rsid w:val="00AE719F"/>
    <w:rsid w:val="00AF0ED4"/>
    <w:rsid w:val="00B02473"/>
    <w:rsid w:val="00B04998"/>
    <w:rsid w:val="00B071A8"/>
    <w:rsid w:val="00B13B26"/>
    <w:rsid w:val="00B21D93"/>
    <w:rsid w:val="00B2215F"/>
    <w:rsid w:val="00B25313"/>
    <w:rsid w:val="00B26548"/>
    <w:rsid w:val="00B3078A"/>
    <w:rsid w:val="00B41C4D"/>
    <w:rsid w:val="00B4322F"/>
    <w:rsid w:val="00B47C92"/>
    <w:rsid w:val="00B508EA"/>
    <w:rsid w:val="00B52831"/>
    <w:rsid w:val="00B54294"/>
    <w:rsid w:val="00B558A9"/>
    <w:rsid w:val="00B61467"/>
    <w:rsid w:val="00B619F6"/>
    <w:rsid w:val="00B766E4"/>
    <w:rsid w:val="00B9532D"/>
    <w:rsid w:val="00B95719"/>
    <w:rsid w:val="00B97BC9"/>
    <w:rsid w:val="00BA17D2"/>
    <w:rsid w:val="00BA2F07"/>
    <w:rsid w:val="00BA398F"/>
    <w:rsid w:val="00BA6246"/>
    <w:rsid w:val="00BB20A3"/>
    <w:rsid w:val="00BB6C9E"/>
    <w:rsid w:val="00BC2DEF"/>
    <w:rsid w:val="00BD4DF6"/>
    <w:rsid w:val="00BE209B"/>
    <w:rsid w:val="00C00949"/>
    <w:rsid w:val="00C04052"/>
    <w:rsid w:val="00C04320"/>
    <w:rsid w:val="00C10C52"/>
    <w:rsid w:val="00C272E7"/>
    <w:rsid w:val="00C408F8"/>
    <w:rsid w:val="00C7379A"/>
    <w:rsid w:val="00CA2C59"/>
    <w:rsid w:val="00CA5CC4"/>
    <w:rsid w:val="00CA778B"/>
    <w:rsid w:val="00CC1551"/>
    <w:rsid w:val="00CC2992"/>
    <w:rsid w:val="00CC46FB"/>
    <w:rsid w:val="00CD0EE3"/>
    <w:rsid w:val="00CE194A"/>
    <w:rsid w:val="00CE6C92"/>
    <w:rsid w:val="00CF3CA3"/>
    <w:rsid w:val="00CF5A51"/>
    <w:rsid w:val="00CF6C6B"/>
    <w:rsid w:val="00D12E46"/>
    <w:rsid w:val="00D14481"/>
    <w:rsid w:val="00D25DDD"/>
    <w:rsid w:val="00D2665F"/>
    <w:rsid w:val="00D31B56"/>
    <w:rsid w:val="00D3402E"/>
    <w:rsid w:val="00D431B2"/>
    <w:rsid w:val="00D4371F"/>
    <w:rsid w:val="00D45CA1"/>
    <w:rsid w:val="00D54FE7"/>
    <w:rsid w:val="00D60CCF"/>
    <w:rsid w:val="00D645BA"/>
    <w:rsid w:val="00D763D0"/>
    <w:rsid w:val="00D830FA"/>
    <w:rsid w:val="00D9025F"/>
    <w:rsid w:val="00D96F9F"/>
    <w:rsid w:val="00DA2DC4"/>
    <w:rsid w:val="00DB15A8"/>
    <w:rsid w:val="00DC690E"/>
    <w:rsid w:val="00DD10D7"/>
    <w:rsid w:val="00DE4BE8"/>
    <w:rsid w:val="00E10EB4"/>
    <w:rsid w:val="00E12640"/>
    <w:rsid w:val="00E143C3"/>
    <w:rsid w:val="00E15DF0"/>
    <w:rsid w:val="00E242ED"/>
    <w:rsid w:val="00E25721"/>
    <w:rsid w:val="00E447E3"/>
    <w:rsid w:val="00E672A6"/>
    <w:rsid w:val="00E707E6"/>
    <w:rsid w:val="00E71A32"/>
    <w:rsid w:val="00E73326"/>
    <w:rsid w:val="00EA07BB"/>
    <w:rsid w:val="00EB54F4"/>
    <w:rsid w:val="00F0460A"/>
    <w:rsid w:val="00F048B4"/>
    <w:rsid w:val="00F23657"/>
    <w:rsid w:val="00F27494"/>
    <w:rsid w:val="00F46098"/>
    <w:rsid w:val="00F50845"/>
    <w:rsid w:val="00F51C27"/>
    <w:rsid w:val="00F63EE0"/>
    <w:rsid w:val="00F9063C"/>
    <w:rsid w:val="00F952E6"/>
    <w:rsid w:val="00FA2D2D"/>
    <w:rsid w:val="00FB2CD7"/>
    <w:rsid w:val="00FB6D00"/>
    <w:rsid w:val="00FB6EF4"/>
    <w:rsid w:val="00FC3D34"/>
    <w:rsid w:val="00FC6DCB"/>
    <w:rsid w:val="00FC7910"/>
    <w:rsid w:val="00FD185D"/>
    <w:rsid w:val="00FD7F11"/>
    <w:rsid w:val="00FE0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7F2309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BACC92-E5C9-46A3-BF0A-7C456856FC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7</TotalTime>
  <Pages>10</Pages>
  <Words>1970</Words>
  <Characters>9818</Characters>
  <Application>Microsoft Office Word</Application>
  <DocSecurity>0</DocSecurity>
  <Lines>573</Lines>
  <Paragraphs>3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65</cp:revision>
  <dcterms:created xsi:type="dcterms:W3CDTF">2020-07-30T00:31:00Z</dcterms:created>
  <dcterms:modified xsi:type="dcterms:W3CDTF">2023-12-04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52930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bservation-based assessments (e.g. working with clients or team environment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GrammarlyDocumentId">
    <vt:lpwstr>afe8a610417c09da6c020001376eab6f73f8963a1eef3d6217f13ee9dfb268a8</vt:lpwstr>
  </property>
</Properties>
</file>